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D4552" w14:textId="77777777" w:rsidR="00D3284B" w:rsidRPr="00FB1D10" w:rsidRDefault="004A1456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t>Experiment-1</w:t>
      </w:r>
    </w:p>
    <w:p w14:paraId="60D9189A" w14:textId="77777777" w:rsidR="00462056" w:rsidRPr="00FB1D10" w:rsidRDefault="00462056" w:rsidP="00462056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Basic operations on 32 Bit Numbers</w:t>
      </w:r>
    </w:p>
    <w:p w14:paraId="0391C688" w14:textId="77777777" w:rsidR="00462056" w:rsidRPr="00DC2841" w:rsidRDefault="00462056" w:rsidP="004A145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0A7A14A5" w14:textId="77777777" w:rsidR="004A1456" w:rsidRPr="00DC2841" w:rsidRDefault="004A1456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1</w:t>
      </w:r>
    </w:p>
    <w:p w14:paraId="0876AB20" w14:textId="73548034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ADDITION OF TWO 32 BIT NUMBERS(small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addi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mov r0,#0x00000009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="00864CAB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mov r1,#0x00000005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dd r2,r1,r0</w:t>
      </w:r>
    </w:p>
    <w:p w14:paraId="4B8FB268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62BC1A11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6540F9A8" w14:textId="77777777" w:rsidR="004A1456" w:rsidRPr="00DC2841" w:rsidRDefault="004A1456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2</w:t>
      </w:r>
    </w:p>
    <w:p w14:paraId="08B68910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SUBTRACTION OF TWO 32 BIT NUMBERS(small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subtrac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mov r0,#0x00000005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mov r1,#0x00000009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sub r2,r1,r0</w:t>
      </w:r>
    </w:p>
    <w:p w14:paraId="5DB4D4EC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7D593EB8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63C802A4" w14:textId="77777777" w:rsidR="004A1456" w:rsidRPr="00DC2841" w:rsidRDefault="004A1456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3</w:t>
      </w:r>
    </w:p>
    <w:p w14:paraId="0B1A39B4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MULTIPLICATION OF TWO 32 BIT NUMBERS(small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multiplica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mov r0,#0x00000003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mov r1,#0x00000002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mul r2,r1,r0</w:t>
      </w:r>
    </w:p>
    <w:p w14:paraId="082465FE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77696C34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22690A2B" w14:textId="77777777" w:rsidR="00526DCA" w:rsidRPr="00DC2841" w:rsidRDefault="00526DCA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32B7D017" w14:textId="77777777" w:rsidR="00526DCA" w:rsidRPr="00DC2841" w:rsidRDefault="00526DCA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50B6CC3C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0FC5F763" w14:textId="77777777" w:rsidR="004A1456" w:rsidRPr="00DC2841" w:rsidRDefault="00B11923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lastRenderedPageBreak/>
        <w:t>PROGRAM 4</w:t>
      </w:r>
    </w:p>
    <w:p w14:paraId="38B03F6C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ADDITION OF TWO 32 BIT NUMBERS(large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addi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          </w:t>
      </w:r>
      <w:r w:rsidR="0039411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0,=0x22222222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="0039411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1,=0x4444444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dd r2,r1,r0</w:t>
      </w:r>
    </w:p>
    <w:p w14:paraId="5C7DDD63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63A2FFEC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7F40DC38" w14:textId="77777777" w:rsidR="004A1456" w:rsidRPr="00DC2841" w:rsidRDefault="00B11923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5</w:t>
      </w:r>
    </w:p>
    <w:p w14:paraId="764D483A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SUBTRACTION OF TWO 32 BIT NUMBERS(large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subtrac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          </w:t>
      </w:r>
      <w:r w:rsidR="0039411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0,=0x33333333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="0039411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1,=0x55555555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sub r2,r1,r0</w:t>
      </w:r>
    </w:p>
    <w:p w14:paraId="0DD8CAE4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50EC3D02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11ED47B4" w14:textId="77777777" w:rsidR="004A1456" w:rsidRPr="00DC2841" w:rsidRDefault="00B11923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6</w:t>
      </w:r>
    </w:p>
    <w:p w14:paraId="56E46CED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MULTIPLICATION OF TWO 32 BIT NUMBERS(large)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rea multiplica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          </w:t>
      </w:r>
      <w:r w:rsidR="0039411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0,=0x1234123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="0039411A"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r1,=0x22223333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u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mull r3,r2,r1,r0</w:t>
      </w:r>
    </w:p>
    <w:p w14:paraId="1433A434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1C2F2C25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2090772E" w14:textId="77777777" w:rsidR="00F741F0" w:rsidRDefault="00F741F0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F4684DD" w14:textId="77777777" w:rsidR="00F741F0" w:rsidRDefault="00F741F0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7B115F0" w14:textId="77777777" w:rsidR="00F741F0" w:rsidRDefault="00F741F0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7B9FD7F" w14:textId="77777777" w:rsidR="00F741F0" w:rsidRDefault="00F741F0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1667DA33" w14:textId="77777777" w:rsidR="00F741F0" w:rsidRDefault="00F741F0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8BD4555" w14:textId="453ED46B" w:rsidR="004A1456" w:rsidRPr="00FB1D10" w:rsidRDefault="004A1456" w:rsidP="004A145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2</w:t>
      </w:r>
    </w:p>
    <w:p w14:paraId="7019A910" w14:textId="77777777" w:rsidR="00F46901" w:rsidRPr="00FB1D10" w:rsidRDefault="00F46901" w:rsidP="00F46901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Basic operations on 64 Bit Numbers</w:t>
      </w:r>
    </w:p>
    <w:p w14:paraId="2377CD31" w14:textId="77777777" w:rsidR="00F46901" w:rsidRPr="00DC2841" w:rsidRDefault="00F46901" w:rsidP="004A145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46078660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1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ADDITION OF TWO 64 BIT NUMBERS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        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area addition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 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ldr r0,=0x11111111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 r1,=0x22222222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 r2,=0x33333333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dr r3,=0x4444444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dds r4,r0,r2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adcs</w:t>
      </w:r>
      <w:r w:rsidR="00526DCA"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  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r5,r1,r3</w:t>
      </w:r>
    </w:p>
    <w:p w14:paraId="29BAE5D8" w14:textId="77777777" w:rsidR="004A1456" w:rsidRPr="00DC2841" w:rsidRDefault="004A1456" w:rsidP="004A1456">
      <w:pPr>
        <w:ind w:firstLine="720"/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Style w:val="apple-tab-span"/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end</w:t>
      </w:r>
    </w:p>
    <w:p w14:paraId="02106890" w14:textId="77777777" w:rsidR="004A1456" w:rsidRPr="00DC2841" w:rsidRDefault="004A1456" w:rsidP="004A1456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2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SUBTRACTION OF TWO 64 BIT NUMBERS.</w:t>
      </w:r>
    </w:p>
    <w:p w14:paraId="4A880EAA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area subtraction, code, readonly</w:t>
      </w:r>
    </w:p>
    <w:p w14:paraId="60A76BFF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ldr r0,=0x55555555</w:t>
      </w:r>
    </w:p>
    <w:p w14:paraId="11E6F71F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ldr r1,=0x44444444</w:t>
      </w:r>
    </w:p>
    <w:p w14:paraId="64A31FCD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ldr r2,=0x33333333</w:t>
      </w:r>
    </w:p>
    <w:p w14:paraId="6107D682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ldr r3,=0x22222222</w:t>
      </w:r>
    </w:p>
    <w:p w14:paraId="04BD2DAB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subs r4,r0,r2</w:t>
      </w:r>
    </w:p>
    <w:p w14:paraId="688DB6EF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sbc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 xml:space="preserve"> r5,r1,r3</w:t>
      </w:r>
    </w:p>
    <w:p w14:paraId="1FAFE969" w14:textId="77777777" w:rsidR="004A1456" w:rsidRPr="00DC2841" w:rsidRDefault="004A1456" w:rsidP="004A1456">
      <w:pPr>
        <w:ind w:firstLine="720"/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l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b l</w:t>
      </w:r>
    </w:p>
    <w:p w14:paraId="3A9A1AEA" w14:textId="77777777" w:rsidR="004A1456" w:rsidRPr="00DC2841" w:rsidRDefault="004A1456" w:rsidP="004A1456">
      <w:pPr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>end</w:t>
      </w:r>
    </w:p>
    <w:p w14:paraId="45075E92" w14:textId="77777777" w:rsidR="004A1456" w:rsidRPr="00DC2841" w:rsidRDefault="004A1456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46C3DF87" w14:textId="77777777" w:rsidR="004A1456" w:rsidRPr="00DC2841" w:rsidRDefault="004A1456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63632BBC" w14:textId="77777777" w:rsidR="004A1456" w:rsidRPr="00DC2841" w:rsidRDefault="004A1456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6E91C880" w14:textId="77777777" w:rsidR="001174DD" w:rsidRPr="00DC2841" w:rsidRDefault="001174DD" w:rsidP="004A145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69C5C458" w14:textId="77777777" w:rsidR="001174DD" w:rsidRPr="00DC2841" w:rsidRDefault="001174DD" w:rsidP="004A145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6297FC08" w14:textId="77777777" w:rsidR="00F741F0" w:rsidRDefault="00F741F0" w:rsidP="00FB1D10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7CE64AA" w14:textId="77777777" w:rsidR="00F741F0" w:rsidRDefault="00F741F0" w:rsidP="00FB1D10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30A48E5" w14:textId="7BAC9B4A" w:rsidR="004A1456" w:rsidRPr="00FB1D10" w:rsidRDefault="004A1456" w:rsidP="00FB1D10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3</w:t>
      </w:r>
    </w:p>
    <w:p w14:paraId="1C9B6CBC" w14:textId="77777777" w:rsidR="00F46901" w:rsidRPr="00FB1D10" w:rsidRDefault="00F46901" w:rsidP="00FB1D10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Basic operations on Indirect addressing mode</w:t>
      </w:r>
    </w:p>
    <w:p w14:paraId="11A71F39" w14:textId="77777777" w:rsidR="008B5FE8" w:rsidRPr="00DC2841" w:rsidRDefault="008B5FE8" w:rsidP="00F46901">
      <w:pPr>
        <w:rPr>
          <w:rFonts w:ascii="Bookman Old Style" w:hAnsi="Bookman Old Style" w:cs="Times New Roman"/>
          <w:b/>
          <w:bCs/>
          <w:color w:val="FF0000"/>
          <w:sz w:val="24"/>
          <w:szCs w:val="24"/>
          <w:u w:val="single"/>
        </w:rPr>
      </w:pPr>
    </w:p>
    <w:p w14:paraId="536586A7" w14:textId="77777777" w:rsidR="00F46901" w:rsidRPr="00DC2841" w:rsidRDefault="00FD54DA" w:rsidP="00F46901">
      <w:pPr>
        <w:rPr>
          <w:rFonts w:ascii="Bookman Old Style" w:hAnsi="Bookman Old Style" w:cs="Times New Roman"/>
          <w:b/>
          <w:bCs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1: </w:t>
      </w:r>
      <w:r w:rsidR="00F46901" w:rsidRPr="00DC2841">
        <w:rPr>
          <w:rFonts w:ascii="Bookman Old Style" w:hAnsi="Bookman Old Style" w:cs="Times New Roman"/>
          <w:b/>
          <w:bCs/>
          <w:sz w:val="24"/>
          <w:szCs w:val="24"/>
        </w:rPr>
        <w:t>Addition of two 32 bit numbers:</w:t>
      </w:r>
      <w:r w:rsidR="00526DCA" w:rsidRPr="00DC2841">
        <w:rPr>
          <w:rFonts w:ascii="Bookman Old Style" w:hAnsi="Bookman Old Style" w:cs="Times New Roman"/>
          <w:b/>
          <w:bCs/>
          <w:sz w:val="24"/>
          <w:szCs w:val="24"/>
        </w:rPr>
        <w:t xml:space="preserve"> Data from memory</w:t>
      </w:r>
    </w:p>
    <w:p w14:paraId="78EB904D" w14:textId="77777777" w:rsidR="00F46901" w:rsidRPr="00DC2841" w:rsidRDefault="00F46901" w:rsidP="00FD54DA">
      <w:pPr>
        <w:ind w:firstLine="720"/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area addind, code, readonly</w:t>
      </w:r>
    </w:p>
    <w:p w14:paraId="000BDFCC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0,=0x40000000</w:t>
      </w:r>
    </w:p>
    <w:p w14:paraId="62955878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1,[r0],#04</w:t>
      </w:r>
    </w:p>
    <w:p w14:paraId="166FD8C0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2,[r0],#04</w:t>
      </w:r>
    </w:p>
    <w:p w14:paraId="5BDB071A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add r3,r2,r1</w:t>
      </w:r>
    </w:p>
    <w:p w14:paraId="7CAC69FA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3,[r0]</w:t>
      </w:r>
    </w:p>
    <w:p w14:paraId="7D6A8D7C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l</w:t>
      </w:r>
      <w:r w:rsidRPr="00DC2841">
        <w:rPr>
          <w:rFonts w:ascii="Bookman Old Style" w:hAnsi="Bookman Old Style" w:cs="Times New Roman"/>
          <w:sz w:val="24"/>
          <w:szCs w:val="24"/>
        </w:rPr>
        <w:tab/>
        <w:t>b</w:t>
      </w:r>
      <w:r w:rsidRPr="00DC2841">
        <w:rPr>
          <w:rFonts w:ascii="Bookman Old Style" w:hAnsi="Bookman Old Style" w:cs="Times New Roman"/>
          <w:sz w:val="24"/>
          <w:szCs w:val="24"/>
        </w:rPr>
        <w:tab/>
        <w:t>l</w:t>
      </w:r>
    </w:p>
    <w:p w14:paraId="7BC2BD03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78DA1CBD" w14:textId="77777777" w:rsidR="001174DD" w:rsidRPr="00DC2841" w:rsidRDefault="001174DD" w:rsidP="00F46901">
      <w:pPr>
        <w:rPr>
          <w:rFonts w:ascii="Bookman Old Style" w:hAnsi="Bookman Old Style" w:cs="Times New Roman"/>
          <w:sz w:val="24"/>
          <w:szCs w:val="24"/>
        </w:rPr>
      </w:pPr>
    </w:p>
    <w:p w14:paraId="628D7A37" w14:textId="77777777" w:rsidR="00F46901" w:rsidRPr="00DC2841" w:rsidRDefault="00FD54DA" w:rsidP="00F46901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2: </w:t>
      </w:r>
      <w:r w:rsidR="00F46901" w:rsidRPr="00DC2841">
        <w:rPr>
          <w:rFonts w:ascii="Bookman Old Style" w:hAnsi="Bookman Old Style" w:cs="Times New Roman"/>
          <w:b/>
          <w:bCs/>
          <w:sz w:val="24"/>
          <w:szCs w:val="24"/>
        </w:rPr>
        <w:t>Subtraction of two 32 bit numbers:</w:t>
      </w:r>
      <w:r w:rsidR="00041957" w:rsidRPr="00DC2841">
        <w:rPr>
          <w:rFonts w:ascii="Bookman Old Style" w:hAnsi="Bookman Old Style" w:cs="Times New Roman"/>
          <w:b/>
          <w:bCs/>
          <w:sz w:val="24"/>
          <w:szCs w:val="24"/>
        </w:rPr>
        <w:t xml:space="preserve"> Data from memory</w:t>
      </w:r>
    </w:p>
    <w:p w14:paraId="68967E0C" w14:textId="77777777" w:rsidR="00F46901" w:rsidRPr="00DC2841" w:rsidRDefault="00F46901" w:rsidP="00FD54DA">
      <w:pPr>
        <w:ind w:firstLine="720"/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area addind, code, readonly</w:t>
      </w:r>
    </w:p>
    <w:p w14:paraId="706E8C0A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0,=0x40000000</w:t>
      </w:r>
    </w:p>
    <w:p w14:paraId="5BFF5B3C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1,[r0],#04</w:t>
      </w:r>
    </w:p>
    <w:p w14:paraId="6E5BF385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2,[r0],#04</w:t>
      </w:r>
    </w:p>
    <w:p w14:paraId="589A36A4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ub r3,r2,r1</w:t>
      </w:r>
    </w:p>
    <w:p w14:paraId="2F2F1F33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3,[r0]</w:t>
      </w:r>
    </w:p>
    <w:p w14:paraId="3DCCB767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l</w:t>
      </w:r>
      <w:r w:rsidRPr="00DC2841">
        <w:rPr>
          <w:rFonts w:ascii="Bookman Old Style" w:hAnsi="Bookman Old Style" w:cs="Times New Roman"/>
          <w:sz w:val="24"/>
          <w:szCs w:val="24"/>
        </w:rPr>
        <w:tab/>
        <w:t>b</w:t>
      </w:r>
      <w:r w:rsidRPr="00DC2841">
        <w:rPr>
          <w:rFonts w:ascii="Bookman Old Style" w:hAnsi="Bookman Old Style" w:cs="Times New Roman"/>
          <w:sz w:val="24"/>
          <w:szCs w:val="24"/>
        </w:rPr>
        <w:tab/>
        <w:t>l</w:t>
      </w:r>
    </w:p>
    <w:p w14:paraId="71A4B605" w14:textId="77777777" w:rsidR="00FD54DA" w:rsidRPr="00DC2841" w:rsidRDefault="00F46901" w:rsidP="00F46901">
      <w:pPr>
        <w:rPr>
          <w:rFonts w:ascii="Bookman Old Style" w:hAnsi="Bookman Old Style" w:cs="Times New Roman"/>
          <w:b/>
          <w:bCs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56E7C238" w14:textId="77777777" w:rsidR="00FD54DA" w:rsidRPr="00DC2841" w:rsidRDefault="00FD54DA" w:rsidP="00F46901">
      <w:pPr>
        <w:rPr>
          <w:rFonts w:ascii="Bookman Old Style" w:hAnsi="Bookman Old Style" w:cs="Times New Roman"/>
          <w:b/>
          <w:bCs/>
          <w:sz w:val="24"/>
          <w:szCs w:val="24"/>
        </w:rPr>
      </w:pPr>
    </w:p>
    <w:p w14:paraId="1412C779" w14:textId="77777777" w:rsidR="00F46901" w:rsidRPr="00DC2841" w:rsidRDefault="00FD54DA" w:rsidP="00F46901">
      <w:pPr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3: </w:t>
      </w:r>
      <w:r w:rsidR="00F46901" w:rsidRPr="00DC2841">
        <w:rPr>
          <w:rFonts w:ascii="Bookman Old Style" w:hAnsi="Bookman Old Style" w:cs="Times New Roman"/>
          <w:b/>
          <w:bCs/>
          <w:sz w:val="24"/>
          <w:szCs w:val="24"/>
        </w:rPr>
        <w:t>Addition of two 64 bit numbers:</w:t>
      </w:r>
    </w:p>
    <w:p w14:paraId="2F7B1A5D" w14:textId="77777777" w:rsidR="00F46901" w:rsidRPr="00DC2841" w:rsidRDefault="00F46901" w:rsidP="00FD54DA">
      <w:pPr>
        <w:ind w:firstLine="720"/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area addind, code, readonly</w:t>
      </w:r>
    </w:p>
    <w:p w14:paraId="20AF3E79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0,=0x40000000</w:t>
      </w:r>
    </w:p>
    <w:p w14:paraId="7DFC75E1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1,[r0],#04</w:t>
      </w:r>
    </w:p>
    <w:p w14:paraId="59433558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2,[r0],#04</w:t>
      </w:r>
    </w:p>
    <w:p w14:paraId="02624D82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lastRenderedPageBreak/>
        <w:tab/>
        <w:t>ldr r3,[r0],#04</w:t>
      </w:r>
    </w:p>
    <w:p w14:paraId="10443438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4,[r0],#04</w:t>
      </w:r>
    </w:p>
    <w:p w14:paraId="23940078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add r5,r3,r1</w:t>
      </w:r>
    </w:p>
    <w:p w14:paraId="7FE2C7F1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adc r6,r4,r2</w:t>
      </w:r>
    </w:p>
    <w:p w14:paraId="3A1D6C47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5,[r0],#04</w:t>
      </w:r>
    </w:p>
    <w:p w14:paraId="15CF9FDC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6,[r0]</w:t>
      </w:r>
      <w:r w:rsidRPr="00DC2841">
        <w:rPr>
          <w:rFonts w:ascii="Bookman Old Style" w:hAnsi="Bookman Old Style" w:cs="Times New Roman"/>
          <w:sz w:val="24"/>
          <w:szCs w:val="24"/>
        </w:rPr>
        <w:tab/>
      </w:r>
    </w:p>
    <w:p w14:paraId="59347A03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l</w:t>
      </w:r>
      <w:r w:rsidRPr="00DC2841">
        <w:rPr>
          <w:rFonts w:ascii="Bookman Old Style" w:hAnsi="Bookman Old Style" w:cs="Times New Roman"/>
          <w:sz w:val="24"/>
          <w:szCs w:val="24"/>
        </w:rPr>
        <w:tab/>
        <w:t>b</w:t>
      </w:r>
      <w:r w:rsidRPr="00DC2841">
        <w:rPr>
          <w:rFonts w:ascii="Bookman Old Style" w:hAnsi="Bookman Old Style" w:cs="Times New Roman"/>
          <w:sz w:val="24"/>
          <w:szCs w:val="24"/>
        </w:rPr>
        <w:tab/>
        <w:t>l</w:t>
      </w:r>
    </w:p>
    <w:p w14:paraId="4D399CAE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363CA603" w14:textId="77777777" w:rsidR="001174DD" w:rsidRPr="00DC2841" w:rsidRDefault="001174DD" w:rsidP="00F46901">
      <w:pPr>
        <w:rPr>
          <w:rFonts w:ascii="Bookman Old Style" w:hAnsi="Bookman Old Style" w:cs="Times New Roman"/>
          <w:sz w:val="24"/>
          <w:szCs w:val="24"/>
        </w:rPr>
      </w:pPr>
    </w:p>
    <w:p w14:paraId="4FB9A305" w14:textId="77777777" w:rsidR="00F46901" w:rsidRPr="00DC2841" w:rsidRDefault="00FD54DA" w:rsidP="00F46901">
      <w:pPr>
        <w:rPr>
          <w:rFonts w:ascii="Bookman Old Style" w:hAnsi="Bookman Old Style" w:cs="Times New Roman"/>
          <w:b/>
          <w:bCs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4: </w:t>
      </w:r>
      <w:r w:rsidR="00F46901" w:rsidRPr="00DC2841">
        <w:rPr>
          <w:rFonts w:ascii="Bookman Old Style" w:hAnsi="Bookman Old Style" w:cs="Times New Roman"/>
          <w:b/>
          <w:bCs/>
          <w:sz w:val="24"/>
          <w:szCs w:val="24"/>
        </w:rPr>
        <w:t>Subtraction of two 64 bit numbers:</w:t>
      </w:r>
    </w:p>
    <w:p w14:paraId="1FAFE02B" w14:textId="77777777" w:rsidR="00F46901" w:rsidRPr="00DC2841" w:rsidRDefault="00F46901" w:rsidP="00FD54DA">
      <w:pPr>
        <w:ind w:firstLine="720"/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area addind, code, readonly</w:t>
      </w:r>
    </w:p>
    <w:p w14:paraId="393793EF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0,=0x40000000</w:t>
      </w:r>
    </w:p>
    <w:p w14:paraId="24330826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1,[r0],#04</w:t>
      </w:r>
    </w:p>
    <w:p w14:paraId="54CC68DA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2,[r0],#04</w:t>
      </w:r>
    </w:p>
    <w:p w14:paraId="40DF653D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3,[r0],#04</w:t>
      </w:r>
    </w:p>
    <w:p w14:paraId="553B9A2B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ldr r4,[r0],#04</w:t>
      </w:r>
    </w:p>
    <w:p w14:paraId="6A96489F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add r5,r3,r1</w:t>
      </w:r>
    </w:p>
    <w:p w14:paraId="226CF646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adc r6,r4,r2</w:t>
      </w:r>
    </w:p>
    <w:p w14:paraId="49308E3B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5,[r0],#04</w:t>
      </w:r>
    </w:p>
    <w:p w14:paraId="66CD4D1D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str r6,[r0]</w:t>
      </w:r>
      <w:r w:rsidRPr="00DC2841">
        <w:rPr>
          <w:rFonts w:ascii="Bookman Old Style" w:hAnsi="Bookman Old Style" w:cs="Times New Roman"/>
          <w:sz w:val="24"/>
          <w:szCs w:val="24"/>
        </w:rPr>
        <w:tab/>
      </w:r>
    </w:p>
    <w:p w14:paraId="6D145003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>l</w:t>
      </w:r>
      <w:r w:rsidRPr="00DC2841">
        <w:rPr>
          <w:rFonts w:ascii="Bookman Old Style" w:hAnsi="Bookman Old Style" w:cs="Times New Roman"/>
          <w:sz w:val="24"/>
          <w:szCs w:val="24"/>
        </w:rPr>
        <w:tab/>
        <w:t>b</w:t>
      </w:r>
      <w:r w:rsidRPr="00DC2841">
        <w:rPr>
          <w:rFonts w:ascii="Bookman Old Style" w:hAnsi="Bookman Old Style" w:cs="Times New Roman"/>
          <w:sz w:val="24"/>
          <w:szCs w:val="24"/>
        </w:rPr>
        <w:tab/>
        <w:t>l</w:t>
      </w:r>
    </w:p>
    <w:p w14:paraId="3F4E744F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  <w:r w:rsidRPr="00DC2841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3FD0BFDC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</w:p>
    <w:p w14:paraId="465D2780" w14:textId="77777777" w:rsidR="00F46901" w:rsidRPr="00DC2841" w:rsidRDefault="00F46901" w:rsidP="00F46901">
      <w:pPr>
        <w:rPr>
          <w:rFonts w:ascii="Bookman Old Style" w:hAnsi="Bookman Old Style" w:cs="Times New Roman"/>
          <w:sz w:val="24"/>
          <w:szCs w:val="24"/>
        </w:rPr>
      </w:pPr>
    </w:p>
    <w:p w14:paraId="7EC12566" w14:textId="77777777" w:rsidR="004A1456" w:rsidRPr="00DC2841" w:rsidRDefault="004A1456" w:rsidP="004A1456">
      <w:pPr>
        <w:rPr>
          <w:rFonts w:ascii="Bookman Old Style" w:hAnsi="Bookman Old Style"/>
          <w:sz w:val="24"/>
          <w:szCs w:val="24"/>
        </w:rPr>
      </w:pPr>
    </w:p>
    <w:p w14:paraId="52C4BA55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602D2784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3F51EE96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453ABF18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79C1C3F2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19871F04" w14:textId="77777777" w:rsidR="00A47151" w:rsidRPr="00DC2841" w:rsidRDefault="00A47151" w:rsidP="004A1456">
      <w:pPr>
        <w:rPr>
          <w:rFonts w:ascii="Bookman Old Style" w:hAnsi="Bookman Old Style"/>
          <w:sz w:val="24"/>
          <w:szCs w:val="24"/>
        </w:rPr>
      </w:pPr>
    </w:p>
    <w:p w14:paraId="6FBD98EB" w14:textId="77777777" w:rsidR="00DC12B5" w:rsidRPr="00FB1D10" w:rsidRDefault="00DC12B5" w:rsidP="00DC12B5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t>Experiment-4</w:t>
      </w:r>
    </w:p>
    <w:p w14:paraId="57A05F9D" w14:textId="0110CCBF" w:rsidR="00DC12B5" w:rsidRPr="00FB1D10" w:rsidRDefault="00DC12B5" w:rsidP="00DC12B5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Data Exchange and data transfer</w:t>
      </w:r>
    </w:p>
    <w:p w14:paraId="3E80E7C5" w14:textId="77777777" w:rsidR="004A1456" w:rsidRPr="00DC2841" w:rsidRDefault="004A1456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72485352" w14:textId="77777777" w:rsidR="00A47151" w:rsidRPr="00DC2841" w:rsidRDefault="00A47151" w:rsidP="00A47151">
      <w:pPr>
        <w:spacing w:line="360" w:lineRule="auto"/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1: ADDITION OF 'N' 32 BIT NUMBERS.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</w:t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ab/>
        <w:t xml:space="preserve">    area nadd, code, readonly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 ldr r0,=0x40000000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 xml:space="preserve">             mov r2,#05             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 ldr r3,[r0],#0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back      ldr r4,[r0],#0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add r3,r3,r4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subs r2,r2,#01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cmp r2,#00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 bne back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stop      b  stop</w:t>
      </w:r>
      <w:r w:rsidRPr="00DC2841">
        <w:rPr>
          <w:rFonts w:ascii="Bookman Old Style" w:hAnsi="Bookman Old Style" w:cs="Arial"/>
          <w:color w:val="222222"/>
          <w:sz w:val="24"/>
          <w:szCs w:val="24"/>
        </w:rPr>
        <w:br/>
      </w:r>
      <w:r w:rsidRPr="00DC2841"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  <w:t>             end</w:t>
      </w:r>
    </w:p>
    <w:p w14:paraId="5BB15A10" w14:textId="77777777" w:rsidR="00F03549" w:rsidRPr="00DC2841" w:rsidRDefault="00F03549" w:rsidP="00A47151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3DD8F998" w14:textId="77777777" w:rsidR="00A47151" w:rsidRPr="00DC2841" w:rsidRDefault="00A47151" w:rsidP="00A47151">
      <w:pPr>
        <w:rPr>
          <w:rFonts w:ascii="Bookman Old Style" w:hAnsi="Bookman Old Style"/>
          <w:b/>
          <w:bCs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</w:t>
      </w:r>
      <w:r w:rsidR="00041957"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2</w:t>
      </w: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:</w:t>
      </w:r>
      <w:r w:rsidRPr="00DC2841">
        <w:rPr>
          <w:rFonts w:ascii="Bookman Old Style" w:hAnsi="Bookman Old Style"/>
          <w:b/>
          <w:bCs/>
          <w:sz w:val="24"/>
          <w:szCs w:val="24"/>
          <w:lang w:val="en-US"/>
        </w:rPr>
        <w:t>Data Transfer:</w:t>
      </w:r>
    </w:p>
    <w:p w14:paraId="47EC17A2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ea data_trans,code,readonly</w:t>
      </w:r>
    </w:p>
    <w:p w14:paraId="47536C68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6672A15A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dr r0,=0x40000000</w:t>
      </w:r>
    </w:p>
    <w:p w14:paraId="56A4F626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dr r1,=0x40000044</w:t>
      </w:r>
    </w:p>
    <w:p w14:paraId="118404B2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mov r4,#09</w:t>
      </w:r>
    </w:p>
    <w:p w14:paraId="10B4E1EE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oop ldr r2,[r0],#04</w:t>
      </w:r>
    </w:p>
    <w:p w14:paraId="064C22F5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str r2,[r1],#04</w:t>
      </w:r>
    </w:p>
    <w:p w14:paraId="31E5CD06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subs r4,#01</w:t>
      </w:r>
    </w:p>
    <w:p w14:paraId="57F7259C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cmp r4,#00</w:t>
      </w:r>
    </w:p>
    <w:p w14:paraId="3F6AC7FC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bne loop</w:t>
      </w:r>
    </w:p>
    <w:p w14:paraId="7E86E11D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 b stop</w:t>
      </w:r>
    </w:p>
    <w:p w14:paraId="17771C2F" w14:textId="77777777" w:rsidR="00A47151" w:rsidRPr="00DC2841" w:rsidRDefault="00A47151" w:rsidP="00A47151">
      <w:pPr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end</w:t>
      </w:r>
    </w:p>
    <w:p w14:paraId="4F80FA49" w14:textId="77777777" w:rsidR="00041957" w:rsidRPr="00DC2841" w:rsidRDefault="00041957" w:rsidP="00A47151">
      <w:pPr>
        <w:rPr>
          <w:rFonts w:ascii="Bookman Old Style" w:hAnsi="Bookman Old Style"/>
          <w:sz w:val="24"/>
          <w:szCs w:val="24"/>
          <w:lang w:val="en-US"/>
        </w:rPr>
      </w:pPr>
    </w:p>
    <w:p w14:paraId="220E99BD" w14:textId="77777777" w:rsidR="00041957" w:rsidRPr="00DC2841" w:rsidRDefault="00041957" w:rsidP="00041957">
      <w:pPr>
        <w:rPr>
          <w:rFonts w:ascii="Bookman Old Style" w:hAnsi="Bookman Old Style"/>
          <w:b/>
          <w:bCs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3: </w:t>
      </w:r>
      <w:r w:rsidRPr="00DC2841">
        <w:rPr>
          <w:rFonts w:ascii="Bookman Old Style" w:hAnsi="Bookman Old Style"/>
          <w:b/>
          <w:bCs/>
          <w:sz w:val="24"/>
          <w:szCs w:val="24"/>
          <w:lang w:val="en-US"/>
        </w:rPr>
        <w:t>Data Exchange:</w:t>
      </w:r>
    </w:p>
    <w:p w14:paraId="252CAB9F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ea data_exch,code,readonly</w:t>
      </w:r>
    </w:p>
    <w:p w14:paraId="3DC0C2EF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2703324D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dr r0,=0x40000000</w:t>
      </w:r>
    </w:p>
    <w:p w14:paraId="40AD87E5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dr r1,=0x40000044</w:t>
      </w:r>
    </w:p>
    <w:p w14:paraId="5C432073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 mov r4,#05</w:t>
      </w:r>
    </w:p>
    <w:p w14:paraId="1640C7D4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oop  ldr r5,[r0]</w:t>
      </w:r>
    </w:p>
    <w:p w14:paraId="4E3EC0A5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dr r6,[r1]</w:t>
      </w:r>
    </w:p>
    <w:p w14:paraId="58714F5C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 str r6,[r0],#04</w:t>
      </w:r>
    </w:p>
    <w:p w14:paraId="0DFE58F6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 str r5,[r1],#04</w:t>
      </w:r>
    </w:p>
    <w:p w14:paraId="71A7955A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 subs r4,#01</w:t>
      </w:r>
    </w:p>
    <w:p w14:paraId="4519A28B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cmp r4,#00</w:t>
      </w:r>
    </w:p>
    <w:p w14:paraId="037D8A4A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bne loop</w:t>
      </w:r>
    </w:p>
    <w:p w14:paraId="022ED98E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  b stop</w:t>
      </w:r>
    </w:p>
    <w:p w14:paraId="5A5CD78E" w14:textId="77777777" w:rsidR="00041957" w:rsidRPr="00DC2841" w:rsidRDefault="00041957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 xml:space="preserve">      end</w:t>
      </w:r>
    </w:p>
    <w:p w14:paraId="36C63A8E" w14:textId="77777777" w:rsidR="005F0EA4" w:rsidRPr="00DC2841" w:rsidRDefault="005F0EA4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61711639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AB884A7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0D09D76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75BC7A19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97270D2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2C5417D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B524614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91B3CD9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5B8058E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962AA9E" w14:textId="77777777" w:rsidR="00F741F0" w:rsidRDefault="00F741F0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DC12D81" w14:textId="6FB9E3BD" w:rsidR="001823F4" w:rsidRPr="00FB1D10" w:rsidRDefault="001823F4" w:rsidP="001823F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5</w:t>
      </w:r>
    </w:p>
    <w:p w14:paraId="26FB987D" w14:textId="77777777" w:rsidR="001823F4" w:rsidRPr="00FB1D10" w:rsidRDefault="001823F4" w:rsidP="001823F4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Smallest number and Largest number</w:t>
      </w:r>
    </w:p>
    <w:p w14:paraId="1D15B92C" w14:textId="77777777" w:rsidR="001823F4" w:rsidRPr="00DC2841" w:rsidRDefault="001823F4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656D8494" w14:textId="77777777" w:rsidR="005F0EA4" w:rsidRPr="00DC2841" w:rsidRDefault="005F0EA4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3584196D" w14:textId="3586E718" w:rsidR="005F0EA4" w:rsidRPr="00DC2841" w:rsidRDefault="00981FD3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1:</w:t>
      </w:r>
      <w:r w:rsidR="000568C9"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 </w:t>
      </w:r>
      <w:r w:rsidR="005F0EA4" w:rsidRPr="00DC2841">
        <w:rPr>
          <w:rFonts w:ascii="Bookman Old Style" w:hAnsi="Bookman Old Style"/>
          <w:sz w:val="24"/>
          <w:szCs w:val="24"/>
          <w:lang w:val="en-US"/>
        </w:rPr>
        <w:t xml:space="preserve">WRITE AN ALP TO FIND </w:t>
      </w:r>
      <w:r w:rsidR="00485193" w:rsidRPr="00485193">
        <w:rPr>
          <w:rFonts w:ascii="Bookman Old Style" w:hAnsi="Bookman Old Style"/>
          <w:sz w:val="24"/>
          <w:szCs w:val="24"/>
          <w:lang w:val="en-US"/>
        </w:rPr>
        <w:t>SMALLEST</w:t>
      </w:r>
      <w:r w:rsidR="005F0EA4" w:rsidRPr="00DC2841">
        <w:rPr>
          <w:rFonts w:ascii="Bookman Old Style" w:hAnsi="Bookman Old Style"/>
          <w:sz w:val="24"/>
          <w:szCs w:val="24"/>
          <w:lang w:val="en-US"/>
        </w:rPr>
        <w:t xml:space="preserve"> NUMBER FROM THE GIVEN STRING</w:t>
      </w:r>
    </w:p>
    <w:p w14:paraId="27D0478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C54290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EA GITAM,CODE,READONLY</w:t>
      </w:r>
    </w:p>
    <w:p w14:paraId="43B7EE54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023EEA4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0,=ARRAY</w:t>
      </w:r>
    </w:p>
    <w:p w14:paraId="42AD7C0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 R1,#9</w:t>
      </w:r>
    </w:p>
    <w:p w14:paraId="147B1BA5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2,=LS</w:t>
      </w:r>
    </w:p>
    <w:p w14:paraId="51E034E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3,[R0],#04</w:t>
      </w:r>
    </w:p>
    <w:p w14:paraId="215B337A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U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LDR R4,[R0],#04</w:t>
      </w:r>
    </w:p>
    <w:p w14:paraId="42D29ED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3,R4</w:t>
      </w:r>
    </w:p>
    <w:p w14:paraId="2523AD6A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LS R3,R4</w:t>
      </w:r>
    </w:p>
    <w:p w14:paraId="64C08E27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UB R1,R1,#01</w:t>
      </w:r>
    </w:p>
    <w:p w14:paraId="4A1A556B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1,#0</w:t>
      </w:r>
    </w:p>
    <w:p w14:paraId="6F4BCF3F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BNE UP</w:t>
      </w:r>
    </w:p>
    <w:p w14:paraId="4A5A9ADF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TR R3,[R2]</w:t>
      </w:r>
    </w:p>
    <w:p w14:paraId="10F447F0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B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STOP</w:t>
      </w:r>
    </w:p>
    <w:p w14:paraId="06787D6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576EDF1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REA GITAM,DATA,READONLY</w:t>
      </w:r>
    </w:p>
    <w:p w14:paraId="53720C1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RAY DCD 0X81,0X34,0X45,0X3,0X41,0X23,0X78,0X36,0X98,0X9</w:t>
      </w:r>
    </w:p>
    <w:p w14:paraId="59469CC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LIGN</w:t>
      </w:r>
    </w:p>
    <w:p w14:paraId="04FA6B7F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</w:r>
      <w:r w:rsidRPr="00DC2841">
        <w:rPr>
          <w:rFonts w:ascii="Bookman Old Style" w:hAnsi="Bookman Old Style"/>
          <w:sz w:val="24"/>
          <w:szCs w:val="24"/>
          <w:lang w:val="en-US"/>
        </w:rPr>
        <w:tab/>
      </w:r>
    </w:p>
    <w:p w14:paraId="15FAA6C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REA DST,DATA</w:t>
      </w:r>
    </w:p>
    <w:p w14:paraId="4BDBF5C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S DCD 0</w:t>
      </w:r>
    </w:p>
    <w:p w14:paraId="506FDD6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LIGN</w:t>
      </w:r>
    </w:p>
    <w:p w14:paraId="6E8EA98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D</w:t>
      </w:r>
    </w:p>
    <w:p w14:paraId="7209FDA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0454BB4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41A12A8C" w14:textId="77777777" w:rsidR="005F0EA4" w:rsidRPr="00DC2841" w:rsidRDefault="00981FD3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2:</w:t>
      </w:r>
      <w:r w:rsidR="005F0EA4" w:rsidRPr="00DC2841">
        <w:rPr>
          <w:rFonts w:ascii="Bookman Old Style" w:hAnsi="Bookman Old Style"/>
          <w:sz w:val="24"/>
          <w:szCs w:val="24"/>
          <w:lang w:val="en-US"/>
        </w:rPr>
        <w:t>we have to entr values in memory at 40000000 address and verify result at 40000060 address</w:t>
      </w:r>
    </w:p>
    <w:p w14:paraId="5EEA069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530B9E8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rea gitam,code,readonly</w:t>
      </w:r>
    </w:p>
    <w:p w14:paraId="7FCC97E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66ED2980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0,=0X40000000</w:t>
      </w:r>
    </w:p>
    <w:p w14:paraId="335DFB94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 R1,#9</w:t>
      </w:r>
    </w:p>
    <w:p w14:paraId="37891BB5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2,=0X40000060</w:t>
      </w:r>
    </w:p>
    <w:p w14:paraId="21F8B869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3,[R0],#04</w:t>
      </w:r>
    </w:p>
    <w:p w14:paraId="5DC75CD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U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LDR R4,[R0],#04</w:t>
      </w:r>
    </w:p>
    <w:p w14:paraId="4440EBD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3,R4</w:t>
      </w:r>
    </w:p>
    <w:p w14:paraId="09A43AC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LS R3,R4</w:t>
      </w:r>
    </w:p>
    <w:p w14:paraId="7C6F8316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UB R1,R1,#01</w:t>
      </w:r>
    </w:p>
    <w:p w14:paraId="5D04D5E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1,#0</w:t>
      </w:r>
    </w:p>
    <w:p w14:paraId="1D8FFDE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BNE UP</w:t>
      </w:r>
    </w:p>
    <w:p w14:paraId="380B623A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TR R3,[R2]</w:t>
      </w:r>
    </w:p>
    <w:p w14:paraId="27C41B7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B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STOP</w:t>
      </w:r>
    </w:p>
    <w:p w14:paraId="295EA09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2E446E9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D</w:t>
      </w:r>
    </w:p>
    <w:p w14:paraId="1253829B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28C62F6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56164E80" w14:textId="539960F0" w:rsidR="005F0EA4" w:rsidRPr="00DC2841" w:rsidRDefault="00981FD3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3:</w:t>
      </w:r>
      <w:r w:rsidR="0048340F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 </w:t>
      </w:r>
      <w:r w:rsidR="005F0EA4" w:rsidRPr="00DC2841">
        <w:rPr>
          <w:rFonts w:ascii="Bookman Old Style" w:hAnsi="Bookman Old Style"/>
          <w:sz w:val="24"/>
          <w:szCs w:val="24"/>
          <w:lang w:val="en-US"/>
        </w:rPr>
        <w:t>WRITE AN ALP TO FIND LARGEST NUMBER FROM THE GIVEN STRING</w:t>
      </w:r>
    </w:p>
    <w:p w14:paraId="30CE5F8A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833FF34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EA GITAM,CODE,READONLY</w:t>
      </w:r>
    </w:p>
    <w:p w14:paraId="7DD2786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0E630E9F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0,=ARRAY</w:t>
      </w:r>
    </w:p>
    <w:p w14:paraId="0934AA94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 R1,#9</w:t>
      </w:r>
    </w:p>
    <w:p w14:paraId="4480A7D0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2,=LS</w:t>
      </w:r>
    </w:p>
    <w:p w14:paraId="16B2AB4F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3,[R0],#04</w:t>
      </w:r>
    </w:p>
    <w:p w14:paraId="5F62B9E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U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LDR R4,[R0],#04</w:t>
      </w:r>
    </w:p>
    <w:p w14:paraId="6981F82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lastRenderedPageBreak/>
        <w:tab/>
        <w:t>CMP R3,R4</w:t>
      </w:r>
    </w:p>
    <w:p w14:paraId="3A1AD7D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HI R3,R4</w:t>
      </w:r>
    </w:p>
    <w:p w14:paraId="32D68EB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UB R1,R1,#01</w:t>
      </w:r>
    </w:p>
    <w:p w14:paraId="6C2D22B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1,#0</w:t>
      </w:r>
    </w:p>
    <w:p w14:paraId="1A99E7C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BNE UP</w:t>
      </w:r>
    </w:p>
    <w:p w14:paraId="1D5E8029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TR R3,[R2]</w:t>
      </w:r>
    </w:p>
    <w:p w14:paraId="4D6772D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B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STOP</w:t>
      </w:r>
    </w:p>
    <w:p w14:paraId="14ACB889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413015D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REA GITAM,DATA,READONLY</w:t>
      </w:r>
    </w:p>
    <w:p w14:paraId="6CC3C50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ARRAY DCD 0X81,0X34,0X45,0X3,0X41,0X23,0X78,0X36,0X98,0X9</w:t>
      </w:r>
    </w:p>
    <w:p w14:paraId="2D6AA68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LIGN</w:t>
      </w:r>
    </w:p>
    <w:p w14:paraId="6F82CAE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</w:r>
      <w:r w:rsidRPr="00DC2841">
        <w:rPr>
          <w:rFonts w:ascii="Bookman Old Style" w:hAnsi="Bookman Old Style"/>
          <w:sz w:val="24"/>
          <w:szCs w:val="24"/>
          <w:lang w:val="en-US"/>
        </w:rPr>
        <w:tab/>
      </w:r>
    </w:p>
    <w:p w14:paraId="07AFD00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REA DST,DATA</w:t>
      </w:r>
    </w:p>
    <w:p w14:paraId="7ECD3033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LS DCD 0</w:t>
      </w:r>
    </w:p>
    <w:p w14:paraId="20BF1E8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ALIGN</w:t>
      </w:r>
    </w:p>
    <w:p w14:paraId="5F03AAD0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D</w:t>
      </w:r>
    </w:p>
    <w:p w14:paraId="2ABCD21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28D59999" w14:textId="77777777" w:rsidR="005F0EA4" w:rsidRPr="00DC2841" w:rsidRDefault="00981FD3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4: </w:t>
      </w:r>
      <w:r w:rsidR="005F0EA4" w:rsidRPr="00DC2841">
        <w:rPr>
          <w:rFonts w:ascii="Bookman Old Style" w:hAnsi="Bookman Old Style"/>
          <w:sz w:val="24"/>
          <w:szCs w:val="24"/>
          <w:lang w:val="en-US"/>
        </w:rPr>
        <w:t>we have to entr values in memory at 40000000 address and verify result at 40000060 address</w:t>
      </w:r>
    </w:p>
    <w:p w14:paraId="25724E1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2D2B659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4E5D88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area gitam,code,readonly</w:t>
      </w:r>
    </w:p>
    <w:p w14:paraId="30B192FB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try</w:t>
      </w:r>
    </w:p>
    <w:p w14:paraId="2760877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0,=0X40000000</w:t>
      </w:r>
    </w:p>
    <w:p w14:paraId="3D39C9BB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 R1,#9</w:t>
      </w:r>
    </w:p>
    <w:p w14:paraId="6CFCDB2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2,=0X40000060</w:t>
      </w:r>
    </w:p>
    <w:p w14:paraId="3B716228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LDR R3,[R0],#04</w:t>
      </w:r>
    </w:p>
    <w:p w14:paraId="07CF687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U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LDR R4,[R0],#04</w:t>
      </w:r>
    </w:p>
    <w:p w14:paraId="3AE80941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3,R4</w:t>
      </w:r>
    </w:p>
    <w:p w14:paraId="72B7E2E5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MOVhi R3,R4</w:t>
      </w:r>
    </w:p>
    <w:p w14:paraId="138854B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UB R1,R1,#01</w:t>
      </w:r>
    </w:p>
    <w:p w14:paraId="7025DA8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CMP R1,#0</w:t>
      </w:r>
    </w:p>
    <w:p w14:paraId="773E1B4D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lastRenderedPageBreak/>
        <w:tab/>
        <w:t>BNE UP</w:t>
      </w:r>
    </w:p>
    <w:p w14:paraId="24AA4F49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STR R3,[R2]</w:t>
      </w:r>
    </w:p>
    <w:p w14:paraId="34B0762B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>STOP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B</w:t>
      </w:r>
      <w:r w:rsidRPr="00DC2841">
        <w:rPr>
          <w:rFonts w:ascii="Bookman Old Style" w:hAnsi="Bookman Old Style"/>
          <w:sz w:val="24"/>
          <w:szCs w:val="24"/>
          <w:lang w:val="en-US"/>
        </w:rPr>
        <w:tab/>
        <w:t>STOP</w:t>
      </w:r>
    </w:p>
    <w:p w14:paraId="70B2108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A30309A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  <w:t>END</w:t>
      </w:r>
    </w:p>
    <w:p w14:paraId="25C57B02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  <w:r w:rsidRPr="00DC2841">
        <w:rPr>
          <w:rFonts w:ascii="Bookman Old Style" w:hAnsi="Bookman Old Style"/>
          <w:sz w:val="24"/>
          <w:szCs w:val="24"/>
          <w:lang w:val="en-US"/>
        </w:rPr>
        <w:tab/>
      </w:r>
    </w:p>
    <w:p w14:paraId="17DAA6AD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344FA102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5BB97CD3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0E25DD5C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589AB1E0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36AD885B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65D29DBE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310A2348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0EC7BA50" w14:textId="77777777" w:rsidR="00FC79AA" w:rsidRPr="00DC2841" w:rsidRDefault="00FC79AA" w:rsidP="007C1236">
      <w:pPr>
        <w:jc w:val="center"/>
        <w:rPr>
          <w:rFonts w:ascii="Bookman Old Style" w:hAnsi="Bookman Old Style"/>
          <w:b/>
          <w:bCs/>
          <w:color w:val="FF0000"/>
          <w:sz w:val="24"/>
          <w:szCs w:val="24"/>
          <w:u w:val="single"/>
        </w:rPr>
      </w:pPr>
    </w:p>
    <w:p w14:paraId="6C84B3A2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5A14D1E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7103C54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0F2DB0F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96835EE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C73CA72" w14:textId="77777777" w:rsidR="009D0691" w:rsidRDefault="009D0691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FA377BB" w14:textId="77777777" w:rsidR="00F741F0" w:rsidRDefault="00F741F0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5ECD6A8" w14:textId="77777777" w:rsidR="00F741F0" w:rsidRDefault="00F741F0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A4CD43C" w14:textId="77777777" w:rsidR="00F741F0" w:rsidRDefault="00F741F0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7203890" w14:textId="77777777" w:rsidR="00F741F0" w:rsidRDefault="00F741F0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7F107ADE" w14:textId="77777777" w:rsidR="00F741F0" w:rsidRDefault="00F741F0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A8844E7" w14:textId="3A26D6F0" w:rsidR="007C1236" w:rsidRPr="00FB1D10" w:rsidRDefault="007C1236" w:rsidP="007C1236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6</w:t>
      </w:r>
    </w:p>
    <w:p w14:paraId="38C825B0" w14:textId="2FFB638F" w:rsidR="007C1236" w:rsidRPr="00FB1D10" w:rsidRDefault="007C1236" w:rsidP="007C1236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Aim: Ascending and Descending Order</w:t>
      </w:r>
    </w:p>
    <w:p w14:paraId="0E88D517" w14:textId="1BF4548A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1:</w:t>
      </w:r>
      <w:r w:rsidR="007C1236" w:rsidRPr="00DC2841">
        <w:rPr>
          <w:rFonts w:ascii="Bookman Old Style" w:hAnsi="Bookman Old Style"/>
          <w:sz w:val="24"/>
          <w:szCs w:val="24"/>
        </w:rPr>
        <w:t xml:space="preserve"> Arrange </w:t>
      </w:r>
      <w:r w:rsidRPr="00DC2841">
        <w:rPr>
          <w:rFonts w:ascii="Bookman Old Style" w:hAnsi="Bookman Old Style"/>
          <w:sz w:val="24"/>
          <w:szCs w:val="24"/>
        </w:rPr>
        <w:t>Ascending order (Byte</w:t>
      </w:r>
      <w:r w:rsidR="007C1236" w:rsidRPr="00DC2841">
        <w:rPr>
          <w:rFonts w:ascii="Bookman Old Style" w:hAnsi="Bookman Old Style"/>
          <w:sz w:val="24"/>
          <w:szCs w:val="24"/>
        </w:rPr>
        <w:t xml:space="preserve"> data)</w:t>
      </w:r>
    </w:p>
    <w:p w14:paraId="32639E6F" w14:textId="77777777" w:rsidR="007C1236" w:rsidRPr="00DC2841" w:rsidRDefault="007C1236" w:rsidP="007C1236">
      <w:pPr>
        <w:ind w:left="720" w:firstLine="720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REA GITAM, CODE, READONLY</w:t>
      </w:r>
    </w:p>
    <w:p w14:paraId="32C1E25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5313F6A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3FEAF5A2" w14:textId="77777777" w:rsidR="007C1236" w:rsidRPr="00DC2841" w:rsidRDefault="007C1236" w:rsidP="007C1236">
      <w:pPr>
        <w:pStyle w:val="NoSpacing"/>
        <w:ind w:firstLine="720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33DE16D4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6A1E87B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B R1,[R0],#01</w:t>
      </w:r>
    </w:p>
    <w:p w14:paraId="3049B3B4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B R2,[R0]</w:t>
      </w:r>
    </w:p>
    <w:p w14:paraId="167FBEA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3DC20AB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LS NEXT</w:t>
      </w:r>
    </w:p>
    <w:p w14:paraId="58213C6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B R1,[R0]</w:t>
      </w:r>
    </w:p>
    <w:p w14:paraId="0E184C2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B R2,[R0,#-01]</w:t>
      </w:r>
    </w:p>
    <w:p w14:paraId="552D9E1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  <w:vertAlign w:val="subscript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5216240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36720F2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50BCB58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728D75E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37F1FC8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5971DBE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000EE9D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572EAA29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     I/P:  9,36,8,48,7,56</w:t>
      </w:r>
    </w:p>
    <w:p w14:paraId="3442CFC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045D7995" wp14:editId="110DF258">
            <wp:extent cx="5942363" cy="647205"/>
            <wp:effectExtent l="19050" t="0" r="1237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A919E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3620F8F8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  O/P: 7,8,9,36,48,56   </w:t>
      </w: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5F16C9B2" wp14:editId="0844A68E">
            <wp:extent cx="5933942" cy="623454"/>
            <wp:effectExtent l="1905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4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83E4F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527B3783" w14:textId="301AF8E9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2:</w:t>
      </w:r>
      <w:r w:rsidRPr="00DC2841">
        <w:rPr>
          <w:rFonts w:ascii="Bookman Old Style" w:hAnsi="Bookman Old Style"/>
          <w:sz w:val="24"/>
          <w:szCs w:val="24"/>
        </w:rPr>
        <w:t xml:space="preserve"> </w:t>
      </w:r>
      <w:r w:rsidR="007C1236" w:rsidRPr="00DC2841">
        <w:rPr>
          <w:rFonts w:ascii="Bookman Old Style" w:hAnsi="Bookman Old Style"/>
          <w:sz w:val="24"/>
          <w:szCs w:val="24"/>
        </w:rPr>
        <w:t xml:space="preserve">Arrange </w:t>
      </w:r>
      <w:r w:rsidRPr="00DC2841">
        <w:rPr>
          <w:rFonts w:ascii="Bookman Old Style" w:hAnsi="Bookman Old Style"/>
          <w:sz w:val="24"/>
          <w:szCs w:val="24"/>
        </w:rPr>
        <w:t>Descending order</w:t>
      </w:r>
      <w:r w:rsidR="007C1236" w:rsidRPr="00DC2841">
        <w:rPr>
          <w:rFonts w:ascii="Bookman Old Style" w:hAnsi="Bookman Old Style"/>
          <w:sz w:val="24"/>
          <w:szCs w:val="24"/>
        </w:rPr>
        <w:t xml:space="preserve"> (Byte data).</w:t>
      </w:r>
    </w:p>
    <w:p w14:paraId="5C0D7C1F" w14:textId="77777777" w:rsidR="007C1236" w:rsidRPr="00DC2841" w:rsidRDefault="007C1236" w:rsidP="0015600C">
      <w:pPr>
        <w:ind w:left="720" w:firstLine="720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REA GITAM, CODE, READONLY</w:t>
      </w:r>
    </w:p>
    <w:p w14:paraId="0C5FA1C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4BCF2EE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66484B28" w14:textId="77777777" w:rsidR="007C1236" w:rsidRPr="00DC2841" w:rsidRDefault="007C1236" w:rsidP="007C1236">
      <w:pPr>
        <w:pStyle w:val="NoSpacing"/>
        <w:ind w:firstLine="720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7E78308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63EB3DB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B R1,[R0],#01</w:t>
      </w:r>
    </w:p>
    <w:p w14:paraId="52AC04E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B R2,[R0]</w:t>
      </w:r>
    </w:p>
    <w:p w14:paraId="2C43EC54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lastRenderedPageBreak/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44CE1C0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HI  NEXT</w:t>
      </w:r>
    </w:p>
    <w:p w14:paraId="3215CCE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B R1,[R0]</w:t>
      </w:r>
    </w:p>
    <w:p w14:paraId="0963632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B R2,[R0,#-01]</w:t>
      </w:r>
    </w:p>
    <w:p w14:paraId="44DFE52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5C67BB8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1292DFA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279AAB7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73B0A4A2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5AA8C1B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171CE58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4A9EF1B1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4EAAF83B" w14:textId="77777777" w:rsidR="007C1236" w:rsidRPr="00DC2841" w:rsidRDefault="007C1236" w:rsidP="007C1236">
      <w:pPr>
        <w:rPr>
          <w:rFonts w:ascii="Bookman Old Style" w:hAnsi="Bookman Old Style"/>
          <w:b/>
          <w:sz w:val="24"/>
          <w:szCs w:val="24"/>
        </w:rPr>
      </w:pPr>
    </w:p>
    <w:p w14:paraId="1001BC9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2DAD89F6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I/P: 9,36,8,48,7,56</w:t>
      </w:r>
    </w:p>
    <w:p w14:paraId="75925B4F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4CB656D9" wp14:editId="0A2EA4B1">
            <wp:extent cx="5943600" cy="908962"/>
            <wp:effectExtent l="1905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89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5E7B4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65569D8F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46E7677E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O/P: 56,48,36,9,8,7</w:t>
      </w: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3A70D652" wp14:editId="15DACE39">
            <wp:extent cx="5943600" cy="774318"/>
            <wp:effectExtent l="1905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43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A1FDF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0625725A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65A08CFB" w14:textId="1B61B997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3:</w:t>
      </w:r>
      <w:r w:rsidRPr="00DC2841">
        <w:rPr>
          <w:rFonts w:ascii="Bookman Old Style" w:hAnsi="Bookman Old Style"/>
          <w:sz w:val="24"/>
          <w:szCs w:val="24"/>
        </w:rPr>
        <w:t xml:space="preserve"> </w:t>
      </w:r>
      <w:r w:rsidR="007C1236" w:rsidRPr="00DC2841">
        <w:rPr>
          <w:rFonts w:ascii="Bookman Old Style" w:hAnsi="Bookman Old Style"/>
          <w:sz w:val="24"/>
          <w:szCs w:val="24"/>
        </w:rPr>
        <w:t xml:space="preserve">Arrange </w:t>
      </w:r>
      <w:r w:rsidRPr="00DC2841">
        <w:rPr>
          <w:rFonts w:ascii="Bookman Old Style" w:hAnsi="Bookman Old Style"/>
          <w:sz w:val="24"/>
          <w:szCs w:val="24"/>
        </w:rPr>
        <w:t>Ascending order</w:t>
      </w:r>
      <w:r w:rsidR="007C1236" w:rsidRPr="00DC2841">
        <w:rPr>
          <w:rFonts w:ascii="Bookman Old Style" w:hAnsi="Bookman Old Style"/>
          <w:sz w:val="24"/>
          <w:szCs w:val="24"/>
        </w:rPr>
        <w:t xml:space="preserve"> (Halfword data)</w:t>
      </w:r>
    </w:p>
    <w:p w14:paraId="5B4D726B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REA GITAM, CODE, READONLY</w:t>
      </w:r>
    </w:p>
    <w:p w14:paraId="452B48A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</w:r>
    </w:p>
    <w:p w14:paraId="288F7AC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  <w:t>AREA GITAM, CODE, READONLY</w:t>
      </w:r>
    </w:p>
    <w:p w14:paraId="2365CFA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13DD003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205DBB5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46E9848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078EDDA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H   R1,[R0],#02</w:t>
      </w:r>
    </w:p>
    <w:p w14:paraId="0EDB287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H   R2,[R0]</w:t>
      </w:r>
    </w:p>
    <w:p w14:paraId="08AD19C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73C3B7D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LS NEXT</w:t>
      </w:r>
    </w:p>
    <w:p w14:paraId="3671BD27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lastRenderedPageBreak/>
        <w:tab/>
      </w:r>
      <w:r w:rsidRPr="00DC2841">
        <w:rPr>
          <w:rFonts w:ascii="Bookman Old Style" w:hAnsi="Bookman Old Style"/>
          <w:sz w:val="24"/>
          <w:szCs w:val="24"/>
        </w:rPr>
        <w:tab/>
        <w:t>STRH   R1,[R0]</w:t>
      </w:r>
    </w:p>
    <w:p w14:paraId="4472649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H   R2,[R0,#-02]</w:t>
      </w:r>
    </w:p>
    <w:p w14:paraId="738A1CD8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14816D74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4450ACA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65FCF86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34D38BC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32A5EF6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22DE901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4F4AD9B6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058EF1AA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57D9B25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Data : 84,59,36,78,39,47,85,91,27,64,56,23</w:t>
      </w:r>
    </w:p>
    <w:p w14:paraId="559C8F0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I/P:  3B54,   4E24,  2F27,  5B55,  401B, 1738</w:t>
      </w:r>
    </w:p>
    <w:p w14:paraId="7228A376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062630A9" wp14:editId="02256F9B">
            <wp:extent cx="5943600" cy="829798"/>
            <wp:effectExtent l="1905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97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3D97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408B2803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O/P:  1738,   2F27,  3B54,  401B,  4E24,  5B55</w:t>
      </w:r>
    </w:p>
    <w:p w14:paraId="358ADD3F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7137473A" wp14:editId="70B46592">
            <wp:extent cx="5943600" cy="984101"/>
            <wp:effectExtent l="1905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41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691C7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33235B9B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6E7E1AC1" w14:textId="7A6CAF3B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4:</w:t>
      </w:r>
      <w:r w:rsidRPr="00DC2841">
        <w:rPr>
          <w:rFonts w:ascii="Bookman Old Style" w:hAnsi="Bookman Old Style"/>
          <w:sz w:val="24"/>
          <w:szCs w:val="24"/>
        </w:rPr>
        <w:t xml:space="preserve"> </w:t>
      </w:r>
      <w:r w:rsidR="007C1236" w:rsidRPr="00DC2841">
        <w:rPr>
          <w:rFonts w:ascii="Bookman Old Style" w:hAnsi="Bookman Old Style"/>
          <w:sz w:val="24"/>
          <w:szCs w:val="24"/>
        </w:rPr>
        <w:t xml:space="preserve">Arrange </w:t>
      </w:r>
      <w:r w:rsidRPr="00DC2841">
        <w:rPr>
          <w:rFonts w:ascii="Bookman Old Style" w:hAnsi="Bookman Old Style"/>
          <w:sz w:val="24"/>
          <w:szCs w:val="24"/>
        </w:rPr>
        <w:t>Descending order</w:t>
      </w:r>
      <w:r w:rsidR="007C1236" w:rsidRPr="00DC2841">
        <w:rPr>
          <w:rFonts w:ascii="Bookman Old Style" w:hAnsi="Bookman Old Style"/>
          <w:sz w:val="24"/>
          <w:szCs w:val="24"/>
        </w:rPr>
        <w:t xml:space="preserve"> (Halfword data).</w:t>
      </w:r>
    </w:p>
    <w:p w14:paraId="76D548F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</w:p>
    <w:p w14:paraId="6F5CE01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  <w:t>AREA GITAM, CODE, READONLY</w:t>
      </w:r>
    </w:p>
    <w:p w14:paraId="590E447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1364C52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1BEB0BD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2331AE7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43FFCF8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H   R1,[R0],#02</w:t>
      </w:r>
    </w:p>
    <w:p w14:paraId="47C9008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H   R2,[R0]</w:t>
      </w:r>
    </w:p>
    <w:p w14:paraId="0526F5E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42B40F68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HI  NEXT</w:t>
      </w:r>
    </w:p>
    <w:p w14:paraId="10BFF1F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H   R1,[R0]</w:t>
      </w:r>
    </w:p>
    <w:p w14:paraId="2EB304E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H   R2,[R0,#-02]</w:t>
      </w:r>
    </w:p>
    <w:p w14:paraId="24D0AA4D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74221A4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5B56C22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lastRenderedPageBreak/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2A631A07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36EA397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52AA4EA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6A9976F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1C7621C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7AFA714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</w:p>
    <w:p w14:paraId="74D9CF5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</w:p>
    <w:p w14:paraId="62F54A19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Data :  84,59,36,78,39,47,85,91,27,64,56,23</w:t>
      </w:r>
    </w:p>
    <w:p w14:paraId="77289225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6A7B9950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I/P:  3B54,  4E24,  2F27,  5B55,  401B, 1738</w:t>
      </w:r>
    </w:p>
    <w:p w14:paraId="22B58647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53A9795D" wp14:editId="27A1D135">
            <wp:extent cx="5943600" cy="715853"/>
            <wp:effectExtent l="1905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8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D2112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2C1A69C3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O/P:  5B55,  4E24,  401B,  3B54,  2F27, 1738</w:t>
      </w:r>
    </w:p>
    <w:p w14:paraId="0C58167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05E3B1BA" wp14:editId="0B25ED63">
            <wp:extent cx="5943600" cy="923230"/>
            <wp:effectExtent l="1905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3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3792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452C7CED" w14:textId="35AF3E13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5:</w:t>
      </w:r>
      <w:r w:rsidRPr="00DC2841">
        <w:rPr>
          <w:rFonts w:ascii="Bookman Old Style" w:hAnsi="Bookman Old Style"/>
          <w:sz w:val="24"/>
          <w:szCs w:val="24"/>
        </w:rPr>
        <w:t xml:space="preserve"> </w:t>
      </w:r>
      <w:r w:rsidR="007C1236" w:rsidRPr="00DC2841">
        <w:rPr>
          <w:rFonts w:ascii="Bookman Old Style" w:hAnsi="Bookman Old Style"/>
          <w:sz w:val="24"/>
          <w:szCs w:val="24"/>
        </w:rPr>
        <w:t xml:space="preserve">Arrange </w:t>
      </w:r>
      <w:r w:rsidRPr="00DC2841">
        <w:rPr>
          <w:rFonts w:ascii="Bookman Old Style" w:hAnsi="Bookman Old Style"/>
          <w:sz w:val="24"/>
          <w:szCs w:val="24"/>
        </w:rPr>
        <w:t>Ascending order</w:t>
      </w:r>
      <w:r w:rsidR="007C1236" w:rsidRPr="00DC2841">
        <w:rPr>
          <w:rFonts w:ascii="Bookman Old Style" w:hAnsi="Bookman Old Style"/>
          <w:sz w:val="24"/>
          <w:szCs w:val="24"/>
        </w:rPr>
        <w:t xml:space="preserve"> (word data)</w:t>
      </w:r>
    </w:p>
    <w:p w14:paraId="56C1782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REA GITAM, CODE, READONLY</w:t>
      </w:r>
    </w:p>
    <w:p w14:paraId="572C154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5139818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262B53D1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673B33B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653CF06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   R1,[R0],#04</w:t>
      </w:r>
    </w:p>
    <w:p w14:paraId="6DDFFE07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   R2,[R0]</w:t>
      </w:r>
    </w:p>
    <w:p w14:paraId="4521457C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2873721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LS  NEXT</w:t>
      </w:r>
    </w:p>
    <w:p w14:paraId="6FED10E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   R1,[R0]</w:t>
      </w:r>
    </w:p>
    <w:p w14:paraId="74AF7138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   R2,[R0,#-04]</w:t>
      </w:r>
    </w:p>
    <w:p w14:paraId="09976DC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115C201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1647412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469A931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330995C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11C2A9A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73F39A1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636BABE3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34AE1894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15F1BBF0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DATA :  92,83,47,36,47,91,26,72,45,88,99,34,64,58,23,56,76,87,90,06,87,02,56,57</w:t>
      </w:r>
    </w:p>
    <w:p w14:paraId="75C39550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I/P:  242F535C, 481A5B2F, 2263582D, 38173A40, 065A574C, 39380257</w:t>
      </w:r>
    </w:p>
    <w:p w14:paraId="6B4427EE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30BCB7B1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4910A703" wp14:editId="1EE3F2D6">
            <wp:extent cx="5924789" cy="825335"/>
            <wp:effectExtent l="19050" t="0" r="0" b="0"/>
            <wp:docPr id="2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7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FE03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71AA3CF4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O/P:   065A574C,   2263582D,   242F535C,   38173A40,   39380257,   481A5B2F</w:t>
      </w:r>
    </w:p>
    <w:p w14:paraId="2AF150B5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29E7BFEE" wp14:editId="3ABACC2D">
            <wp:extent cx="5943600" cy="1030608"/>
            <wp:effectExtent l="1905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06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1F12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737DC80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3B7074DD" w14:textId="01CD37F9" w:rsidR="007C1236" w:rsidRPr="00DC2841" w:rsidRDefault="0015600C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6:</w:t>
      </w:r>
      <w:r w:rsidRPr="00DC2841">
        <w:rPr>
          <w:rFonts w:ascii="Bookman Old Style" w:hAnsi="Bookman Old Style"/>
          <w:sz w:val="24"/>
          <w:szCs w:val="24"/>
        </w:rPr>
        <w:t xml:space="preserve"> </w:t>
      </w:r>
      <w:r w:rsidR="007C1236" w:rsidRPr="00DC2841">
        <w:rPr>
          <w:rFonts w:ascii="Bookman Old Style" w:hAnsi="Bookman Old Style"/>
          <w:sz w:val="24"/>
          <w:szCs w:val="24"/>
        </w:rPr>
        <w:t xml:space="preserve">Arrange </w:t>
      </w:r>
      <w:r w:rsidRPr="00DC2841">
        <w:rPr>
          <w:rFonts w:ascii="Bookman Old Style" w:hAnsi="Bookman Old Style"/>
          <w:sz w:val="24"/>
          <w:szCs w:val="24"/>
        </w:rPr>
        <w:t>Descending order</w:t>
      </w:r>
      <w:r w:rsidR="007C1236" w:rsidRPr="00DC2841">
        <w:rPr>
          <w:rFonts w:ascii="Bookman Old Style" w:hAnsi="Bookman Old Style"/>
          <w:sz w:val="24"/>
          <w:szCs w:val="24"/>
        </w:rPr>
        <w:t xml:space="preserve"> (word data).</w:t>
      </w:r>
    </w:p>
    <w:p w14:paraId="6440098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REA GITAM, CODE, READONLY</w:t>
      </w:r>
    </w:p>
    <w:p w14:paraId="07BAE96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TRY</w:t>
      </w:r>
    </w:p>
    <w:p w14:paraId="2897AD1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5,#0X5</w:t>
      </w:r>
    </w:p>
    <w:p w14:paraId="5DD915F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AGNN </w:t>
      </w:r>
      <w:r w:rsidRPr="00DC2841">
        <w:rPr>
          <w:rFonts w:ascii="Bookman Old Style" w:hAnsi="Bookman Old Style"/>
          <w:sz w:val="24"/>
          <w:szCs w:val="24"/>
        </w:rPr>
        <w:tab/>
        <w:t>LDR R0,=0X40000000</w:t>
      </w:r>
    </w:p>
    <w:p w14:paraId="6C2B814F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MOV R6,#0X5</w:t>
      </w:r>
    </w:p>
    <w:p w14:paraId="5C0CADD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AGN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   R1,[R0],#04</w:t>
      </w:r>
    </w:p>
    <w:p w14:paraId="6D75A136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LDR   R2,[R0]</w:t>
      </w:r>
    </w:p>
    <w:p w14:paraId="54B696D7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1,R2</w:t>
      </w:r>
    </w:p>
    <w:p w14:paraId="7BC5AA9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HI  NEXT</w:t>
      </w:r>
    </w:p>
    <w:p w14:paraId="692F5A8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   R1,[R0]</w:t>
      </w:r>
    </w:p>
    <w:p w14:paraId="58B17D1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TR   R2,[R0,#-04]</w:t>
      </w:r>
    </w:p>
    <w:p w14:paraId="2C196341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 xml:space="preserve">NEXT </w:t>
      </w:r>
      <w:r w:rsidRPr="00DC2841">
        <w:rPr>
          <w:rFonts w:ascii="Bookman Old Style" w:hAnsi="Bookman Old Style"/>
          <w:sz w:val="24"/>
          <w:szCs w:val="24"/>
        </w:rPr>
        <w:tab/>
        <w:t>SUB R6,R6,#01</w:t>
      </w:r>
    </w:p>
    <w:p w14:paraId="6501846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6,#00</w:t>
      </w:r>
    </w:p>
    <w:p w14:paraId="06419B2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</w:t>
      </w:r>
    </w:p>
    <w:p w14:paraId="1DE99C9B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SUB R5,R5,#01</w:t>
      </w:r>
    </w:p>
    <w:p w14:paraId="2629A8B2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CMP R5,#00</w:t>
      </w:r>
    </w:p>
    <w:p w14:paraId="27398BF5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NE  AGNN</w:t>
      </w:r>
    </w:p>
    <w:p w14:paraId="65BB00E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L</w:t>
      </w: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B</w:t>
      </w:r>
      <w:r w:rsidRPr="00DC2841">
        <w:rPr>
          <w:rFonts w:ascii="Bookman Old Style" w:hAnsi="Bookman Old Style"/>
          <w:sz w:val="24"/>
          <w:szCs w:val="24"/>
        </w:rPr>
        <w:tab/>
        <w:t>L</w:t>
      </w:r>
    </w:p>
    <w:p w14:paraId="521F9CE0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ab/>
      </w:r>
      <w:r w:rsidRPr="00DC2841">
        <w:rPr>
          <w:rFonts w:ascii="Bookman Old Style" w:hAnsi="Bookman Old Style"/>
          <w:sz w:val="24"/>
          <w:szCs w:val="24"/>
        </w:rPr>
        <w:tab/>
        <w:t>END</w:t>
      </w:r>
    </w:p>
    <w:p w14:paraId="21D2253A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</w:p>
    <w:p w14:paraId="15EAF279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</w:p>
    <w:p w14:paraId="7164BB9C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DATA: 92,83,47,36,47,91,26,72,45,88,99,34,64,58,23,56,76,87,90,06,87,02,56,57</w:t>
      </w:r>
    </w:p>
    <w:p w14:paraId="407E3D98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I/P:  242F535C, 481A5B2F, 2263582D, 38173A40, 065A574C,  39380257</w:t>
      </w:r>
    </w:p>
    <w:p w14:paraId="460DB5A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2B37B576" wp14:editId="133944EA">
            <wp:extent cx="5924789" cy="825335"/>
            <wp:effectExtent l="1905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7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F964D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</w:p>
    <w:p w14:paraId="6635C364" w14:textId="77777777" w:rsidR="007C1236" w:rsidRPr="00DC2841" w:rsidRDefault="007C1236" w:rsidP="007C1236">
      <w:pPr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sz w:val="24"/>
          <w:szCs w:val="24"/>
        </w:rPr>
        <w:t>O/P:  481A5B2F,   39380257,   38173A40,   242F535F,   2263582D,  065A574C</w:t>
      </w:r>
    </w:p>
    <w:p w14:paraId="3795AEBE" w14:textId="77777777" w:rsidR="007C1236" w:rsidRPr="00DC2841" w:rsidRDefault="007C1236" w:rsidP="007C1236">
      <w:pPr>
        <w:pStyle w:val="NoSpacing"/>
        <w:rPr>
          <w:rFonts w:ascii="Bookman Old Style" w:hAnsi="Bookman Old Style"/>
          <w:sz w:val="24"/>
          <w:szCs w:val="24"/>
        </w:rPr>
      </w:pPr>
      <w:r w:rsidRPr="00DC2841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17157EB5" wp14:editId="2EAA93FC">
            <wp:extent cx="5943600" cy="863496"/>
            <wp:effectExtent l="1905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34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2E21B" w14:textId="683336D7" w:rsidR="007C1236" w:rsidRPr="00DC2841" w:rsidRDefault="007C1236" w:rsidP="007C1236">
      <w:pPr>
        <w:rPr>
          <w:rFonts w:ascii="Bookman Old Style" w:hAnsi="Bookman Old Style" w:cs="Times New Roman"/>
          <w:b/>
          <w:bCs/>
          <w:color w:val="FF0000"/>
          <w:sz w:val="24"/>
          <w:szCs w:val="24"/>
          <w:u w:val="single"/>
        </w:rPr>
      </w:pPr>
    </w:p>
    <w:p w14:paraId="0FCBC6F3" w14:textId="77777777" w:rsidR="00F4591E" w:rsidRPr="00DC2841" w:rsidRDefault="00F4591E" w:rsidP="007C1236">
      <w:pPr>
        <w:rPr>
          <w:rFonts w:ascii="Bookman Old Style" w:hAnsi="Bookman Old Style" w:cs="Times New Roman"/>
          <w:b/>
          <w:bCs/>
          <w:color w:val="FF0000"/>
          <w:sz w:val="24"/>
          <w:szCs w:val="24"/>
          <w:u w:val="single"/>
        </w:rPr>
      </w:pPr>
    </w:p>
    <w:p w14:paraId="240CC755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b/>
          <w:bCs/>
          <w:sz w:val="24"/>
          <w:szCs w:val="24"/>
          <w:lang w:val="en-US"/>
        </w:rPr>
      </w:pPr>
    </w:p>
    <w:p w14:paraId="1947C5EC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180B17E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712628E7" w14:textId="77777777" w:rsidR="005F0EA4" w:rsidRPr="00DC2841" w:rsidRDefault="005F0EA4" w:rsidP="005F0EA4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35B86D4A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25DBDCC2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D2E9DB9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753B0AF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E640F94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47975C7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773D310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78C7EB1D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426E87E7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719D455" w14:textId="2893A004" w:rsidR="00D933C4" w:rsidRPr="00FB1D10" w:rsidRDefault="00D933C4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</w:t>
      </w:r>
      <w:r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t>7</w:t>
      </w:r>
    </w:p>
    <w:p w14:paraId="74F39FBC" w14:textId="22F72D98" w:rsidR="00D933C4" w:rsidRDefault="00D933C4" w:rsidP="00D933C4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  <w:r w:rsidRPr="00FB1D10"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 xml:space="preserve">Aim: </w:t>
      </w:r>
      <w:r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  <w:t>Finding No of 1’s and 0’s in given number and verifying given number is even or odd</w:t>
      </w:r>
    </w:p>
    <w:p w14:paraId="7F9CF004" w14:textId="77777777" w:rsidR="00D933C4" w:rsidRDefault="00D933C4" w:rsidP="00D933C4">
      <w:pPr>
        <w:jc w:val="center"/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</w:p>
    <w:p w14:paraId="31C9C4D0" w14:textId="32F10D44" w:rsidR="00D933C4" w:rsidRPr="00F741F0" w:rsidRDefault="00D933C4" w:rsidP="00D933C4">
      <w:pPr>
        <w:rPr>
          <w:rFonts w:ascii="Bookman Old Style" w:hAnsi="Bookman Old Style"/>
          <w:b/>
          <w:sz w:val="24"/>
          <w:szCs w:val="24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1: </w:t>
      </w:r>
      <w:r w:rsidRPr="00F741F0">
        <w:rPr>
          <w:rFonts w:ascii="Bookman Old Style" w:hAnsi="Bookman Old Style"/>
          <w:b/>
          <w:sz w:val="24"/>
          <w:szCs w:val="24"/>
        </w:rPr>
        <w:t>Count  No of 1’s and 0’s  in given Number</w:t>
      </w:r>
    </w:p>
    <w:p w14:paraId="2490271F" w14:textId="77777777" w:rsidR="00D933C4" w:rsidRPr="00F741F0" w:rsidRDefault="00D933C4" w:rsidP="00D933C4">
      <w:pPr>
        <w:ind w:firstLine="720"/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AREA GITAM, CODE, READONLY</w:t>
      </w:r>
    </w:p>
    <w:p w14:paraId="493995A5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ENTRY</w:t>
      </w:r>
    </w:p>
    <w:p w14:paraId="412EBC6C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2,#0</w:t>
      </w:r>
    </w:p>
    <w:p w14:paraId="38FF6123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3,#0</w:t>
      </w:r>
    </w:p>
    <w:p w14:paraId="383E56C1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LDR R0,=0X40000000</w:t>
      </w:r>
    </w:p>
    <w:p w14:paraId="4A92F830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1,#32</w:t>
      </w:r>
    </w:p>
    <w:p w14:paraId="03482D9F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LDR R5,[R0]</w:t>
      </w:r>
    </w:p>
    <w:p w14:paraId="030ADA9F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OOP2</w:t>
      </w:r>
      <w:r w:rsidRPr="00F741F0">
        <w:rPr>
          <w:rFonts w:ascii="Bookman Old Style" w:hAnsi="Bookman Old Style"/>
        </w:rPr>
        <w:tab/>
        <w:t>MOVS R5,R5,ROR #1</w:t>
      </w:r>
    </w:p>
    <w:p w14:paraId="5271BF88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HI ONES</w:t>
      </w:r>
    </w:p>
    <w:p w14:paraId="70CDB6F7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ADD R3,R3,#1</w:t>
      </w:r>
    </w:p>
    <w:p w14:paraId="1EF10FE1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 LOOP1</w:t>
      </w:r>
    </w:p>
    <w:p w14:paraId="20FADED1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ONES ADD R2,R2,#1</w:t>
      </w:r>
      <w:r w:rsidRPr="00F741F0">
        <w:rPr>
          <w:rFonts w:ascii="Bookman Old Style" w:hAnsi="Bookman Old Style"/>
        </w:rPr>
        <w:tab/>
      </w:r>
    </w:p>
    <w:p w14:paraId="5342B49E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OOP1 SUB R1,R1,#1</w:t>
      </w:r>
    </w:p>
    <w:p w14:paraId="4117F02F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CMP R1,#00</w:t>
      </w:r>
    </w:p>
    <w:p w14:paraId="4E660C4C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NE LOOP2</w:t>
      </w:r>
    </w:p>
    <w:p w14:paraId="3BF2958D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</w:t>
      </w: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B</w:t>
      </w:r>
      <w:r w:rsidRPr="00F741F0">
        <w:rPr>
          <w:rFonts w:ascii="Bookman Old Style" w:hAnsi="Bookman Old Style"/>
        </w:rPr>
        <w:tab/>
        <w:t>L</w:t>
      </w:r>
    </w:p>
    <w:p w14:paraId="6460292C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END</w:t>
      </w:r>
    </w:p>
    <w:p w14:paraId="58186CDA" w14:textId="77777777" w:rsidR="00D933C4" w:rsidRPr="00F741F0" w:rsidRDefault="00D933C4" w:rsidP="00D933C4">
      <w:pPr>
        <w:rPr>
          <w:rFonts w:ascii="Bookman Old Style" w:hAnsi="Bookman Old Style"/>
        </w:rPr>
      </w:pPr>
    </w:p>
    <w:p w14:paraId="3C14C84E" w14:textId="7AEE4C6F" w:rsidR="00D933C4" w:rsidRPr="00F741F0" w:rsidRDefault="00D933C4" w:rsidP="00D933C4">
      <w:pPr>
        <w:rPr>
          <w:rFonts w:ascii="Bookman Old Style" w:hAnsi="Bookman Old Style"/>
          <w:b/>
          <w:sz w:val="24"/>
          <w:szCs w:val="24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>PROGRAM 2</w:t>
      </w:r>
      <w:r w:rsidRPr="00F741F0">
        <w:rPr>
          <w:rFonts w:ascii="Bookman Old Style" w:hAnsi="Bookman Old Style"/>
          <w:b/>
          <w:sz w:val="24"/>
          <w:szCs w:val="24"/>
        </w:rPr>
        <w:t>. Separate even and odd numbers</w:t>
      </w:r>
    </w:p>
    <w:p w14:paraId="04551B67" w14:textId="77777777" w:rsidR="00D933C4" w:rsidRPr="00F741F0" w:rsidRDefault="00D933C4" w:rsidP="00D933C4">
      <w:pPr>
        <w:ind w:firstLine="720"/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AREA GITAM, CODE, READONLY</w:t>
      </w:r>
    </w:p>
    <w:p w14:paraId="5008E155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ENTRY</w:t>
      </w:r>
    </w:p>
    <w:p w14:paraId="7FB96C71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 xml:space="preserve">MOV R2,#0 </w:t>
      </w:r>
    </w:p>
    <w:p w14:paraId="078220D8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3,#0</w:t>
      </w:r>
    </w:p>
    <w:p w14:paraId="2632A043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1,#8</w:t>
      </w:r>
    </w:p>
    <w:p w14:paraId="7F3B011A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LDR R0,=0X40000000</w:t>
      </w:r>
    </w:p>
    <w:p w14:paraId="15A64FB0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lastRenderedPageBreak/>
        <w:tab/>
        <w:t>LDR R7,=0X40000030</w:t>
      </w:r>
    </w:p>
    <w:p w14:paraId="284BD58D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LDR R8,=0X40000050</w:t>
      </w:r>
    </w:p>
    <w:p w14:paraId="004C480F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OOP2</w:t>
      </w:r>
      <w:r w:rsidRPr="00F741F0">
        <w:rPr>
          <w:rFonts w:ascii="Bookman Old Style" w:hAnsi="Bookman Old Style"/>
        </w:rPr>
        <w:tab/>
        <w:t>LDR R5,[R0],#1</w:t>
      </w:r>
    </w:p>
    <w:p w14:paraId="09752605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 R6,R5</w:t>
      </w:r>
    </w:p>
    <w:p w14:paraId="6E4034A1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MOVS R5,R5,ROR #1</w:t>
      </w:r>
    </w:p>
    <w:p w14:paraId="302FF027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HI ODD</w:t>
      </w:r>
    </w:p>
    <w:p w14:paraId="3A1CD379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ADDS R3,R3,#1</w:t>
      </w:r>
    </w:p>
    <w:p w14:paraId="7EE9917C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STR R6,[R8],#1</w:t>
      </w:r>
    </w:p>
    <w:p w14:paraId="617F3BA7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 LOOP1</w:t>
      </w:r>
    </w:p>
    <w:p w14:paraId="69206E60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ODD ADD R2,R2,#1</w:t>
      </w:r>
    </w:p>
    <w:p w14:paraId="1C374A9E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STR R6,[R7],#1</w:t>
      </w:r>
      <w:r w:rsidRPr="00F741F0">
        <w:rPr>
          <w:rFonts w:ascii="Bookman Old Style" w:hAnsi="Bookman Old Style"/>
        </w:rPr>
        <w:tab/>
      </w:r>
    </w:p>
    <w:p w14:paraId="10365EE7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OOP1 SUB R1,R1,#1</w:t>
      </w:r>
    </w:p>
    <w:p w14:paraId="10E36CAF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CMP R1,#00</w:t>
      </w:r>
    </w:p>
    <w:p w14:paraId="7FCD21DA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  <w:t>BNE LOOP2</w:t>
      </w:r>
    </w:p>
    <w:p w14:paraId="7B98B5CE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>L</w:t>
      </w: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B</w:t>
      </w:r>
      <w:r w:rsidRPr="00F741F0">
        <w:rPr>
          <w:rFonts w:ascii="Bookman Old Style" w:hAnsi="Bookman Old Style"/>
        </w:rPr>
        <w:tab/>
        <w:t>L</w:t>
      </w:r>
    </w:p>
    <w:p w14:paraId="2C83ABBB" w14:textId="77777777" w:rsidR="00D933C4" w:rsidRPr="00F741F0" w:rsidRDefault="00D933C4" w:rsidP="00D933C4">
      <w:pPr>
        <w:rPr>
          <w:rFonts w:ascii="Bookman Old Style" w:hAnsi="Bookman Old Style"/>
        </w:rPr>
      </w:pPr>
      <w:r w:rsidRPr="00F741F0">
        <w:rPr>
          <w:rFonts w:ascii="Bookman Old Style" w:hAnsi="Bookman Old Style"/>
        </w:rPr>
        <w:tab/>
      </w:r>
      <w:r w:rsidRPr="00F741F0">
        <w:rPr>
          <w:rFonts w:ascii="Bookman Old Style" w:hAnsi="Bookman Old Style"/>
        </w:rPr>
        <w:tab/>
        <w:t>END</w:t>
      </w:r>
    </w:p>
    <w:p w14:paraId="038AB262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13DDBD8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5F422F7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9CB59BD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1DDE1E78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516A112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45AFB2E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1E032C15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93E193D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71857743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184F889" w14:textId="77777777" w:rsidR="00F741F0" w:rsidRDefault="00F741F0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147C280" w14:textId="283D44CB" w:rsidR="00D933C4" w:rsidRPr="00F741F0" w:rsidRDefault="00D933C4" w:rsidP="00D933C4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741F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7</w:t>
      </w:r>
    </w:p>
    <w:p w14:paraId="28FD736E" w14:textId="6A05385A" w:rsidR="00D933C4" w:rsidRPr="00F741F0" w:rsidRDefault="00D933C4" w:rsidP="00D933C4">
      <w:pPr>
        <w:jc w:val="center"/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</w:pPr>
      <w:r w:rsidRPr="00F741F0"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 xml:space="preserve">Aim: Blinking of LED and </w:t>
      </w:r>
      <w:r w:rsidR="0013490E" w:rsidRPr="00F741F0"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>Generation of Waveforms</w:t>
      </w:r>
    </w:p>
    <w:p w14:paraId="43255495" w14:textId="4C093458" w:rsidR="00D933C4" w:rsidRPr="00F741F0" w:rsidRDefault="0013490E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1: </w:t>
      </w:r>
      <w:r w:rsidRPr="00F741F0">
        <w:rPr>
          <w:rFonts w:ascii="Bookman Old Style" w:hAnsi="Bookman Old Style" w:cs="Times New Roman"/>
          <w:b/>
          <w:sz w:val="28"/>
          <w:szCs w:val="28"/>
        </w:rPr>
        <w:t>Write an ALP to Blinking LED Waveform</w:t>
      </w:r>
    </w:p>
    <w:p w14:paraId="0A2AA10A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AREA GITAM, CODE, READONLY</w:t>
      </w:r>
    </w:p>
    <w:p w14:paraId="2070A5FF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ENTRY</w:t>
      </w:r>
    </w:p>
    <w:p w14:paraId="1C9CE54E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IO0DIR EQU 0XE0028008</w:t>
      </w:r>
    </w:p>
    <w:p w14:paraId="4A15A79E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IO0SET EQU 0XE0028004</w:t>
      </w:r>
    </w:p>
    <w:p w14:paraId="3BCC40C6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IO0CLR EQU 0XE002800C</w:t>
      </w:r>
    </w:p>
    <w:p w14:paraId="25DDC6BF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IO0PIN EQU 0XE0028000</w:t>
      </w:r>
    </w:p>
    <w:p w14:paraId="481E468F" w14:textId="77777777" w:rsidR="00D933C4" w:rsidRPr="00F741F0" w:rsidRDefault="00D933C4" w:rsidP="0013490E">
      <w:pPr>
        <w:ind w:firstLine="720"/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PINSEL0 EQU 0xE002C000</w:t>
      </w:r>
    </w:p>
    <w:p w14:paraId="4C85A621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</w:p>
    <w:p w14:paraId="3E431316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0,=PINSEL0</w:t>
      </w:r>
    </w:p>
    <w:p w14:paraId="2E3FF754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1,=0X00000200</w:t>
      </w:r>
    </w:p>
    <w:p w14:paraId="67001E2A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STR R1,[R0]</w:t>
      </w:r>
    </w:p>
    <w:p w14:paraId="0A922A7F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0,=IO0DIR</w:t>
      </w:r>
    </w:p>
    <w:p w14:paraId="2474F991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2,=0X00000200</w:t>
      </w:r>
    </w:p>
    <w:p w14:paraId="369708B1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STR R2,[R0]</w:t>
      </w:r>
    </w:p>
    <w:p w14:paraId="5B35400C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NEXT</w:t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2,=0X00000200</w:t>
      </w:r>
    </w:p>
    <w:p w14:paraId="24E6ECB8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0,=IO0SET</w:t>
      </w:r>
    </w:p>
    <w:p w14:paraId="4A1418F3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STR R2,[R0]</w:t>
      </w:r>
    </w:p>
    <w:p w14:paraId="000DEE69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BL DELAY</w:t>
      </w:r>
    </w:p>
    <w:p w14:paraId="317FD43D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LDR R0,=IO0CLR</w:t>
      </w:r>
    </w:p>
    <w:p w14:paraId="0FFDF471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STR R2,[R0]</w:t>
      </w:r>
    </w:p>
    <w:p w14:paraId="1C9750B8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BL DELAY</w:t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 xml:space="preserve">  </w:t>
      </w:r>
    </w:p>
    <w:p w14:paraId="74006920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 xml:space="preserve">B </w:t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NEXT</w:t>
      </w:r>
    </w:p>
    <w:p w14:paraId="4ECDD900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</w:p>
    <w:p w14:paraId="4A0AAFE3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DELAY  LDR R5,=0X0000FFFF</w:t>
      </w:r>
    </w:p>
    <w:p w14:paraId="170A7DF8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>AGN    SUBS R5,R5,#0X01</w:t>
      </w:r>
    </w:p>
    <w:p w14:paraId="088F5928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 xml:space="preserve">   BNE AGN</w:t>
      </w:r>
    </w:p>
    <w:p w14:paraId="7E5C00A2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lastRenderedPageBreak/>
        <w:tab/>
        <w:t xml:space="preserve">   BX LR</w:t>
      </w:r>
    </w:p>
    <w:p w14:paraId="2A915465" w14:textId="77777777" w:rsidR="00D933C4" w:rsidRPr="00F741F0" w:rsidRDefault="00D933C4" w:rsidP="00D933C4">
      <w:pPr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noProof/>
          <w:color w:val="000000" w:themeColor="text1"/>
          <w:sz w:val="24"/>
          <w:szCs w:val="24"/>
        </w:rPr>
        <w:tab/>
        <w:t>END</w:t>
      </w:r>
    </w:p>
    <w:p w14:paraId="245F5ED1" w14:textId="77777777" w:rsidR="00D933C4" w:rsidRPr="00F741F0" w:rsidRDefault="00D933C4" w:rsidP="00D933C4">
      <w:pPr>
        <w:rPr>
          <w:rFonts w:ascii="Bookman Old Style" w:hAnsi="Bookman Old Style" w:cs="Times New Roman"/>
          <w:b/>
          <w:noProof/>
          <w:color w:val="FF0000"/>
          <w:sz w:val="28"/>
          <w:szCs w:val="28"/>
        </w:rPr>
      </w:pPr>
      <w:r w:rsidRPr="00F741F0">
        <w:rPr>
          <w:rFonts w:ascii="Bookman Old Style" w:hAnsi="Bookman Old Style" w:cs="Times New Roman"/>
          <w:b/>
          <w:noProof/>
          <w:color w:val="FF0000"/>
          <w:sz w:val="28"/>
          <w:szCs w:val="28"/>
        </w:rPr>
        <w:t xml:space="preserve">OUTPUT </w:t>
      </w:r>
      <w:r w:rsidRPr="00F741F0">
        <w:rPr>
          <w:rFonts w:ascii="Bookman Old Style" w:hAnsi="Bookman Old Style" w:cs="Times New Roman"/>
          <w:b/>
          <w:noProof/>
          <w:color w:val="FF0000"/>
          <w:sz w:val="28"/>
          <w:szCs w:val="28"/>
        </w:rPr>
        <w:drawing>
          <wp:inline distT="0" distB="0" distL="0" distR="0" wp14:anchorId="1F4339C5" wp14:editId="710C08DD">
            <wp:extent cx="5523230" cy="1770380"/>
            <wp:effectExtent l="19050" t="0" r="127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30" cy="1770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52D46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Times New Roman"/>
          <w:b/>
          <w:noProof/>
          <w:color w:val="FF0000"/>
          <w:sz w:val="28"/>
          <w:szCs w:val="28"/>
        </w:rPr>
        <w:drawing>
          <wp:inline distT="0" distB="0" distL="0" distR="0" wp14:anchorId="75BCFF5E" wp14:editId="6E9DA75E">
            <wp:extent cx="5515610" cy="1777365"/>
            <wp:effectExtent l="19050" t="0" r="889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610" cy="1777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6BCDC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</w:p>
    <w:p w14:paraId="2C680317" w14:textId="16A9A593" w:rsidR="00D933C4" w:rsidRPr="00F741F0" w:rsidRDefault="0013490E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2: </w:t>
      </w:r>
      <w:r w:rsidRPr="00F741F0">
        <w:rPr>
          <w:rFonts w:ascii="Bookman Old Style" w:hAnsi="Bookman Old Style" w:cs="Times New Roman"/>
          <w:b/>
          <w:sz w:val="28"/>
          <w:szCs w:val="28"/>
        </w:rPr>
        <w:t>Write an ALP to Generate Square waveform</w:t>
      </w:r>
    </w:p>
    <w:p w14:paraId="2D4B418E" w14:textId="2035E04F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/>
          <w:color w:val="FF0000"/>
          <w:sz w:val="28"/>
          <w:szCs w:val="28"/>
        </w:rPr>
        <w:tab/>
      </w:r>
      <w:r w:rsidR="0013490E" w:rsidRPr="00F741F0">
        <w:rPr>
          <w:rFonts w:ascii="Bookman Old Style" w:hAnsi="Bookman Old Style" w:cs="Times New Roman"/>
          <w:b/>
          <w:color w:val="FF0000"/>
          <w:sz w:val="28"/>
          <w:szCs w:val="28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AREA GITAM, CODE, READONLY</w:t>
      </w:r>
    </w:p>
    <w:p w14:paraId="3B1EA0E7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ENTRY</w:t>
      </w:r>
    </w:p>
    <w:p w14:paraId="210FA03A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PINSEL1 EQU 0XE002C004</w:t>
      </w:r>
    </w:p>
    <w:p w14:paraId="6F829088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 xml:space="preserve">DACR </w:t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EQU 0XE006C000</w:t>
      </w:r>
    </w:p>
    <w:p w14:paraId="7EEFABD6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</w:p>
    <w:p w14:paraId="4BA02974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DR R1,=PINSEL1</w:t>
      </w:r>
    </w:p>
    <w:p w14:paraId="5A631298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DR R2,=0X00080000</w:t>
      </w:r>
    </w:p>
    <w:p w14:paraId="25CD27B0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STR R2,[R1]</w:t>
      </w:r>
    </w:p>
    <w:p w14:paraId="4A7855F1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DR R0,=DACR</w:t>
      </w:r>
    </w:p>
    <w:p w14:paraId="0585D193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DR R2,=0X00000000</w:t>
      </w:r>
    </w:p>
    <w:p w14:paraId="79C5B1C4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DR R3,=0X000003FF</w:t>
      </w:r>
    </w:p>
    <w:p w14:paraId="3041A357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BAK</w:t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 xml:space="preserve">    LSL R1,R3,#6</w:t>
      </w:r>
    </w:p>
    <w:p w14:paraId="61241340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lastRenderedPageBreak/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STR R1,[R0]</w:t>
      </w:r>
    </w:p>
    <w:p w14:paraId="40036580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BL DELAY</w:t>
      </w:r>
    </w:p>
    <w:p w14:paraId="5D59C4E0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LSL R1,R2,#6</w:t>
      </w:r>
    </w:p>
    <w:p w14:paraId="57E2BC5C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STR R1,[R0]</w:t>
      </w:r>
    </w:p>
    <w:p w14:paraId="30610059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BL DELAY</w:t>
      </w:r>
    </w:p>
    <w:p w14:paraId="14571187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>B BAK</w:t>
      </w:r>
    </w:p>
    <w:p w14:paraId="6B482E8C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</w:p>
    <w:p w14:paraId="4B2EAE24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DELAY  LDR R5,=0X0000FFFF</w:t>
      </w:r>
    </w:p>
    <w:p w14:paraId="58DB6987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AGN    SUBS R5,R5,#0X01</w:t>
      </w:r>
    </w:p>
    <w:p w14:paraId="746C40B3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 xml:space="preserve">   BNE AGN</w:t>
      </w:r>
    </w:p>
    <w:p w14:paraId="77FAF900" w14:textId="77777777" w:rsidR="00D933C4" w:rsidRPr="00F741F0" w:rsidRDefault="00D933C4" w:rsidP="00D933C4">
      <w:pPr>
        <w:rPr>
          <w:rFonts w:ascii="Bookman Old Style" w:hAnsi="Bookman Old Style" w:cs="Times New Roman"/>
          <w:bCs/>
          <w:color w:val="000000" w:themeColor="text1"/>
          <w:sz w:val="24"/>
          <w:szCs w:val="24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  <w:t xml:space="preserve">   BX LR</w:t>
      </w:r>
    </w:p>
    <w:p w14:paraId="079AE5AF" w14:textId="5259BAD6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ab/>
      </w:r>
      <w:r w:rsidR="00C45902"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 xml:space="preserve">    </w:t>
      </w:r>
      <w:r w:rsidRPr="00F741F0">
        <w:rPr>
          <w:rFonts w:ascii="Bookman Old Style" w:hAnsi="Bookman Old Style" w:cs="Times New Roman"/>
          <w:bCs/>
          <w:color w:val="000000" w:themeColor="text1"/>
          <w:sz w:val="24"/>
          <w:szCs w:val="24"/>
        </w:rPr>
        <w:t>END</w:t>
      </w:r>
    </w:p>
    <w:p w14:paraId="5C6A2ED5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</w:p>
    <w:p w14:paraId="70938D6C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</w:p>
    <w:p w14:paraId="67A56596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Times New Roman"/>
          <w:b/>
          <w:color w:val="FF0000"/>
          <w:sz w:val="28"/>
          <w:szCs w:val="28"/>
        </w:rPr>
        <w:t>OUTPUT</w:t>
      </w:r>
    </w:p>
    <w:p w14:paraId="4F372759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Times New Roman"/>
          <w:b/>
          <w:noProof/>
          <w:color w:val="FF0000"/>
          <w:sz w:val="28"/>
          <w:szCs w:val="28"/>
        </w:rPr>
        <w:drawing>
          <wp:inline distT="0" distB="0" distL="0" distR="0" wp14:anchorId="312AA27B" wp14:editId="4BA820B9">
            <wp:extent cx="5943600" cy="1756337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63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D64D7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</w:p>
    <w:p w14:paraId="5B4247F9" w14:textId="27FA05F1" w:rsidR="00D933C4" w:rsidRPr="00F741F0" w:rsidRDefault="0013490E" w:rsidP="00D933C4">
      <w:pPr>
        <w:rPr>
          <w:rFonts w:ascii="Bookman Old Style" w:hAnsi="Bookman Old Style" w:cs="Times New Roman"/>
          <w:b/>
          <w:sz w:val="24"/>
          <w:szCs w:val="24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3: </w:t>
      </w:r>
      <w:r w:rsidRPr="00F741F0">
        <w:rPr>
          <w:rFonts w:ascii="Bookman Old Style" w:hAnsi="Bookman Old Style" w:cs="Times New Roman"/>
          <w:b/>
          <w:sz w:val="24"/>
          <w:szCs w:val="24"/>
        </w:rPr>
        <w:t>Write an ALP to Generate Sawtooth Waveform</w:t>
      </w:r>
    </w:p>
    <w:p w14:paraId="18CFFA52" w14:textId="77777777" w:rsidR="00D933C4" w:rsidRPr="00F741F0" w:rsidRDefault="00D933C4" w:rsidP="0013490E">
      <w:pPr>
        <w:ind w:left="720" w:firstLine="720"/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AREA GITAM, CODE, READONLY</w:t>
      </w:r>
    </w:p>
    <w:p w14:paraId="7DC2CD9D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ENTRY</w:t>
      </w:r>
    </w:p>
    <w:p w14:paraId="3556F839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PINSEL1 EQU 0XE002C004</w:t>
      </w:r>
    </w:p>
    <w:p w14:paraId="647D63AB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 xml:space="preserve">DACR </w:t>
      </w:r>
      <w:r w:rsidRPr="00F741F0">
        <w:rPr>
          <w:rFonts w:ascii="Bookman Old Style" w:hAnsi="Bookman Old Style" w:cs="Times New Roman"/>
          <w:sz w:val="24"/>
          <w:szCs w:val="24"/>
        </w:rPr>
        <w:tab/>
        <w:t>EQU 0XE006C000</w:t>
      </w:r>
    </w:p>
    <w:p w14:paraId="39658378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3,=0X0000003FF</w:t>
      </w:r>
    </w:p>
    <w:p w14:paraId="06715F19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1,=PINSEL1</w:t>
      </w:r>
    </w:p>
    <w:p w14:paraId="465A0704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lastRenderedPageBreak/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2,=0X00080000</w:t>
      </w:r>
    </w:p>
    <w:p w14:paraId="06CC027E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TR R2,[R1]</w:t>
      </w:r>
    </w:p>
    <w:p w14:paraId="5B884DAD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0,=DACR</w:t>
      </w:r>
    </w:p>
    <w:p w14:paraId="1718BEA4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BAK1</w:t>
      </w:r>
      <w:r w:rsidRPr="00F741F0">
        <w:rPr>
          <w:rFonts w:ascii="Bookman Old Style" w:hAnsi="Bookman Old Style" w:cs="Times New Roman"/>
          <w:sz w:val="24"/>
          <w:szCs w:val="24"/>
        </w:rPr>
        <w:tab/>
        <w:t xml:space="preserve">    LDR R2,=0X00</w:t>
      </w:r>
    </w:p>
    <w:p w14:paraId="2B56566C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BAK</w:t>
      </w:r>
      <w:r w:rsidRPr="00F741F0">
        <w:rPr>
          <w:rFonts w:ascii="Bookman Old Style" w:hAnsi="Bookman Old Style" w:cs="Times New Roman"/>
          <w:sz w:val="24"/>
          <w:szCs w:val="24"/>
        </w:rPr>
        <w:tab/>
        <w:t xml:space="preserve">    LSL R1,R2,#6</w:t>
      </w:r>
    </w:p>
    <w:p w14:paraId="2A3E3398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TR R1,[R0]</w:t>
      </w:r>
    </w:p>
    <w:p w14:paraId="2F4E1733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ADD R2,R2,#1</w:t>
      </w:r>
    </w:p>
    <w:p w14:paraId="61DCD638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CMP R2,R3</w:t>
      </w:r>
    </w:p>
    <w:p w14:paraId="70130240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BLT BAK</w:t>
      </w:r>
    </w:p>
    <w:p w14:paraId="244A3E46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B</w:t>
      </w:r>
      <w:r w:rsidRPr="00F741F0">
        <w:rPr>
          <w:rFonts w:ascii="Bookman Old Style" w:hAnsi="Bookman Old Style" w:cs="Times New Roman"/>
          <w:sz w:val="24"/>
          <w:szCs w:val="24"/>
        </w:rPr>
        <w:tab/>
        <w:t>BAK1</w:t>
      </w:r>
    </w:p>
    <w:p w14:paraId="4F43C1FF" w14:textId="3DC2BD8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72EDA8C0" w14:textId="77777777" w:rsidR="0013490E" w:rsidRPr="00F741F0" w:rsidRDefault="0013490E" w:rsidP="00D933C4">
      <w:pPr>
        <w:rPr>
          <w:rFonts w:ascii="Bookman Old Style" w:hAnsi="Bookman Old Style" w:cs="Times New Roman"/>
          <w:sz w:val="24"/>
          <w:szCs w:val="24"/>
        </w:rPr>
      </w:pPr>
    </w:p>
    <w:p w14:paraId="757620CF" w14:textId="77777777" w:rsidR="00D933C4" w:rsidRPr="00F741F0" w:rsidRDefault="00D933C4" w:rsidP="00D933C4">
      <w:pPr>
        <w:rPr>
          <w:rFonts w:ascii="Bookman Old Style" w:hAnsi="Bookman Old Style" w:cs="Times New Roman"/>
          <w:b/>
          <w:bCs/>
          <w:sz w:val="24"/>
          <w:szCs w:val="24"/>
          <w:u w:val="single"/>
        </w:rPr>
      </w:pPr>
      <w:r w:rsidRPr="00F741F0">
        <w:rPr>
          <w:rFonts w:ascii="Bookman Old Style" w:hAnsi="Bookman Old Style" w:cs="Times New Roman"/>
          <w:b/>
          <w:bCs/>
          <w:sz w:val="24"/>
          <w:szCs w:val="24"/>
          <w:u w:val="single"/>
        </w:rPr>
        <w:t>OUTPUT WAVEFORM</w:t>
      </w:r>
    </w:p>
    <w:p w14:paraId="4FD5A8D9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  <w:u w:val="single"/>
        </w:rPr>
      </w:pPr>
      <w:r w:rsidRPr="00F741F0">
        <w:rPr>
          <w:rFonts w:ascii="Bookman Old Style" w:hAnsi="Bookman Old Style" w:cs="Times New Roman"/>
          <w:noProof/>
          <w:sz w:val="24"/>
          <w:szCs w:val="24"/>
          <w:u w:val="single"/>
        </w:rPr>
        <w:drawing>
          <wp:inline distT="0" distB="0" distL="0" distR="0" wp14:anchorId="0BFC4375" wp14:editId="67B4A8B5">
            <wp:extent cx="5942203" cy="1741017"/>
            <wp:effectExtent l="19050" t="0" r="1397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4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B6C37" w14:textId="77777777" w:rsidR="00D933C4" w:rsidRPr="00F741F0" w:rsidRDefault="00D933C4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</w:p>
    <w:p w14:paraId="7B335C95" w14:textId="519A523E" w:rsidR="00D933C4" w:rsidRPr="00F741F0" w:rsidRDefault="0013490E" w:rsidP="00D933C4">
      <w:pPr>
        <w:rPr>
          <w:rFonts w:ascii="Bookman Old Style" w:hAnsi="Bookman Old Style" w:cs="Times New Roman"/>
          <w:b/>
          <w:color w:val="FF0000"/>
          <w:sz w:val="28"/>
          <w:szCs w:val="28"/>
        </w:rPr>
      </w:pPr>
      <w:r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PROGRAM </w:t>
      </w:r>
      <w:r w:rsidR="00C45902" w:rsidRPr="00F741F0">
        <w:rPr>
          <w:rFonts w:ascii="Bookman Old Style" w:hAnsi="Bookman Old Style" w:cs="Arial"/>
          <w:b/>
          <w:bCs/>
          <w:color w:val="222222"/>
          <w:sz w:val="24"/>
          <w:szCs w:val="24"/>
          <w:u w:val="single"/>
          <w:shd w:val="clear" w:color="auto" w:fill="FFFFFF"/>
        </w:rPr>
        <w:t xml:space="preserve">4: </w:t>
      </w:r>
      <w:r w:rsidR="00C45902" w:rsidRPr="00F741F0">
        <w:rPr>
          <w:rFonts w:ascii="Bookman Old Style" w:hAnsi="Bookman Old Style" w:cs="Times New Roman"/>
          <w:b/>
          <w:sz w:val="24"/>
          <w:szCs w:val="24"/>
        </w:rPr>
        <w:t>Write an ALP to Generate Triangular</w:t>
      </w:r>
      <w:r w:rsidR="00D933C4" w:rsidRPr="00F741F0">
        <w:rPr>
          <w:rFonts w:ascii="Bookman Old Style" w:hAnsi="Bookman Old Style" w:cs="Times New Roman"/>
          <w:b/>
          <w:color w:val="FF0000"/>
          <w:sz w:val="28"/>
          <w:szCs w:val="28"/>
        </w:rPr>
        <w:t xml:space="preserve"> </w:t>
      </w:r>
      <w:r w:rsidR="00C45902" w:rsidRPr="00F741F0">
        <w:rPr>
          <w:rFonts w:ascii="Bookman Old Style" w:hAnsi="Bookman Old Style" w:cs="Times New Roman"/>
          <w:b/>
          <w:sz w:val="24"/>
          <w:szCs w:val="24"/>
        </w:rPr>
        <w:t>Waveform</w:t>
      </w:r>
    </w:p>
    <w:p w14:paraId="7C73C1D4" w14:textId="285204D8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="00C45902"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>AREA GITAM, CODE, READONLY</w:t>
      </w:r>
    </w:p>
    <w:p w14:paraId="7FDFCC09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ENTRY</w:t>
      </w:r>
    </w:p>
    <w:p w14:paraId="47A3765F" w14:textId="5F6D5DF1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 xml:space="preserve">PINSEL1 </w:t>
      </w:r>
      <w:r w:rsidR="00C45902"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>EQU 0XE002C004</w:t>
      </w:r>
    </w:p>
    <w:p w14:paraId="6500F326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 xml:space="preserve">DACR </w:t>
      </w:r>
      <w:r w:rsidRPr="00F741F0">
        <w:rPr>
          <w:rFonts w:ascii="Bookman Old Style" w:hAnsi="Bookman Old Style" w:cs="Times New Roman"/>
          <w:sz w:val="24"/>
          <w:szCs w:val="24"/>
        </w:rPr>
        <w:tab/>
        <w:t>EQU 0XE006C000</w:t>
      </w:r>
    </w:p>
    <w:p w14:paraId="707CF46F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3,=0X0000003FF</w:t>
      </w:r>
    </w:p>
    <w:p w14:paraId="04BA3B4B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1,=PINSEL1</w:t>
      </w:r>
    </w:p>
    <w:p w14:paraId="77814E30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2,=0X00080000</w:t>
      </w:r>
    </w:p>
    <w:p w14:paraId="36A16C24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TR R2,[R1]</w:t>
      </w:r>
    </w:p>
    <w:p w14:paraId="69BE7FB6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lastRenderedPageBreak/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LDR R0,=DACR</w:t>
      </w:r>
    </w:p>
    <w:p w14:paraId="4C3652C4" w14:textId="78BE9631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 xml:space="preserve">    </w:t>
      </w:r>
      <w:r w:rsidR="00C45902" w:rsidRPr="00F741F0">
        <w:rPr>
          <w:rFonts w:ascii="Bookman Old Style" w:hAnsi="Bookman Old Style" w:cs="Times New Roman"/>
          <w:sz w:val="24"/>
          <w:szCs w:val="24"/>
        </w:rPr>
        <w:tab/>
      </w:r>
      <w:r w:rsidR="00C45902"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>LDR R2,=0X00</w:t>
      </w:r>
    </w:p>
    <w:p w14:paraId="5B120763" w14:textId="4294BEED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BAK</w:t>
      </w:r>
      <w:r w:rsidRPr="00F741F0">
        <w:rPr>
          <w:rFonts w:ascii="Bookman Old Style" w:hAnsi="Bookman Old Style" w:cs="Times New Roman"/>
          <w:sz w:val="24"/>
          <w:szCs w:val="24"/>
        </w:rPr>
        <w:tab/>
        <w:t xml:space="preserve">    </w:t>
      </w:r>
      <w:r w:rsidR="00C45902"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>LSL R1,R2,#6</w:t>
      </w:r>
    </w:p>
    <w:p w14:paraId="5DB2472A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TR R1,[R0]</w:t>
      </w:r>
    </w:p>
    <w:p w14:paraId="1B610D2C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ADD R2,R2,#1</w:t>
      </w:r>
    </w:p>
    <w:p w14:paraId="75430E93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CMP R2,R3</w:t>
      </w:r>
    </w:p>
    <w:p w14:paraId="28930315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BLT BAK</w:t>
      </w: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</w:r>
    </w:p>
    <w:p w14:paraId="2AEA02D7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>BAK1</w:t>
      </w:r>
      <w:r w:rsidRPr="00F741F0">
        <w:rPr>
          <w:rFonts w:ascii="Bookman Old Style" w:hAnsi="Bookman Old Style" w:cs="Times New Roman"/>
          <w:sz w:val="24"/>
          <w:szCs w:val="24"/>
        </w:rPr>
        <w:tab/>
        <w:t>LSL R1,R2,#6</w:t>
      </w:r>
    </w:p>
    <w:p w14:paraId="6E7BAD25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TR R1,[R0]</w:t>
      </w:r>
    </w:p>
    <w:p w14:paraId="19AE69BE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SUBS R2,R2,#1</w:t>
      </w: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</w:r>
    </w:p>
    <w:p w14:paraId="531B56E5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BNE</w:t>
      </w:r>
      <w:r w:rsidRPr="00F741F0">
        <w:rPr>
          <w:rFonts w:ascii="Bookman Old Style" w:hAnsi="Bookman Old Style" w:cs="Times New Roman"/>
          <w:sz w:val="24"/>
          <w:szCs w:val="24"/>
        </w:rPr>
        <w:tab/>
        <w:t>BAK1</w:t>
      </w:r>
    </w:p>
    <w:p w14:paraId="5AE163DC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B BAK</w:t>
      </w:r>
    </w:p>
    <w:p w14:paraId="13C0D281" w14:textId="6D9090A8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</w:rPr>
      </w:pPr>
      <w:r w:rsidRPr="00F741F0">
        <w:rPr>
          <w:rFonts w:ascii="Bookman Old Style" w:hAnsi="Bookman Old Style" w:cs="Times New Roman"/>
          <w:sz w:val="24"/>
          <w:szCs w:val="24"/>
        </w:rPr>
        <w:tab/>
      </w:r>
      <w:r w:rsidRPr="00F741F0">
        <w:rPr>
          <w:rFonts w:ascii="Bookman Old Style" w:hAnsi="Bookman Old Style" w:cs="Times New Roman"/>
          <w:sz w:val="24"/>
          <w:szCs w:val="24"/>
        </w:rPr>
        <w:tab/>
        <w:t>END</w:t>
      </w:r>
    </w:p>
    <w:p w14:paraId="5E0A7417" w14:textId="77777777" w:rsidR="00C45902" w:rsidRPr="00F741F0" w:rsidRDefault="00C45902" w:rsidP="00D933C4">
      <w:pPr>
        <w:rPr>
          <w:rFonts w:ascii="Bookman Old Style" w:hAnsi="Bookman Old Style" w:cs="Times New Roman"/>
          <w:sz w:val="24"/>
          <w:szCs w:val="24"/>
        </w:rPr>
      </w:pPr>
    </w:p>
    <w:p w14:paraId="675861B2" w14:textId="77777777" w:rsidR="00D933C4" w:rsidRPr="00F741F0" w:rsidRDefault="00D933C4" w:rsidP="00D933C4">
      <w:pPr>
        <w:rPr>
          <w:rFonts w:ascii="Bookman Old Style" w:hAnsi="Bookman Old Style" w:cs="Times New Roman"/>
          <w:b/>
          <w:bCs/>
          <w:sz w:val="24"/>
          <w:szCs w:val="24"/>
          <w:u w:val="single"/>
        </w:rPr>
      </w:pPr>
      <w:r w:rsidRPr="00F741F0">
        <w:rPr>
          <w:rFonts w:ascii="Bookman Old Style" w:hAnsi="Bookman Old Style" w:cs="Times New Roman"/>
          <w:b/>
          <w:bCs/>
          <w:sz w:val="24"/>
          <w:szCs w:val="24"/>
          <w:u w:val="single"/>
        </w:rPr>
        <w:t>OUTPUT WAVEFORM</w:t>
      </w:r>
    </w:p>
    <w:p w14:paraId="44A8EAC4" w14:textId="77777777" w:rsidR="00D933C4" w:rsidRPr="00F741F0" w:rsidRDefault="00D933C4" w:rsidP="00D933C4">
      <w:pPr>
        <w:rPr>
          <w:rFonts w:ascii="Bookman Old Style" w:hAnsi="Bookman Old Style" w:cs="Times New Roman"/>
          <w:sz w:val="24"/>
          <w:szCs w:val="24"/>
          <w:u w:val="single"/>
        </w:rPr>
      </w:pPr>
      <w:r w:rsidRPr="00F741F0">
        <w:rPr>
          <w:rFonts w:ascii="Bookman Old Style" w:hAnsi="Bookman Old Style" w:cs="Times New Roman"/>
          <w:noProof/>
          <w:sz w:val="24"/>
          <w:szCs w:val="24"/>
          <w:u w:val="single"/>
        </w:rPr>
        <w:drawing>
          <wp:inline distT="0" distB="0" distL="0" distR="0" wp14:anchorId="18B9135B" wp14:editId="0F28373E">
            <wp:extent cx="5942838" cy="1492300"/>
            <wp:effectExtent l="19050" t="0" r="762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24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6609D" w14:textId="77777777" w:rsidR="00D933C4" w:rsidRPr="00F741F0" w:rsidRDefault="00D933C4" w:rsidP="00D933C4">
      <w:pPr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</w:p>
    <w:p w14:paraId="33792C79" w14:textId="77777777" w:rsidR="00D933C4" w:rsidRPr="00F741F0" w:rsidRDefault="00D933C4" w:rsidP="00D933C4">
      <w:pPr>
        <w:rPr>
          <w:rFonts w:ascii="Bookman Old Style" w:hAnsi="Bookman Old Style" w:cs="Times New Roman"/>
          <w:b/>
          <w:bCs/>
          <w:color w:val="FF0000"/>
          <w:sz w:val="36"/>
          <w:szCs w:val="36"/>
          <w:u w:val="single"/>
        </w:rPr>
      </w:pPr>
    </w:p>
    <w:p w14:paraId="5FFC291E" w14:textId="77777777" w:rsidR="005F0EA4" w:rsidRPr="00F741F0" w:rsidRDefault="005F0EA4" w:rsidP="00041957">
      <w:pPr>
        <w:spacing w:line="240" w:lineRule="auto"/>
        <w:rPr>
          <w:rFonts w:ascii="Bookman Old Style" w:hAnsi="Bookman Old Style"/>
          <w:sz w:val="24"/>
          <w:szCs w:val="24"/>
          <w:lang w:val="en-US"/>
        </w:rPr>
      </w:pPr>
    </w:p>
    <w:p w14:paraId="67C23FD5" w14:textId="77777777" w:rsidR="00041957" w:rsidRPr="00F741F0" w:rsidRDefault="00041957" w:rsidP="00A47151">
      <w:pPr>
        <w:rPr>
          <w:rFonts w:ascii="Bookman Old Style" w:hAnsi="Bookman Old Style"/>
          <w:sz w:val="24"/>
          <w:szCs w:val="24"/>
          <w:lang w:val="en-US"/>
        </w:rPr>
      </w:pPr>
    </w:p>
    <w:p w14:paraId="2217C9B7" w14:textId="77777777" w:rsidR="00A47151" w:rsidRPr="00F741F0" w:rsidRDefault="00A47151" w:rsidP="00A47151">
      <w:pPr>
        <w:spacing w:line="360" w:lineRule="auto"/>
        <w:rPr>
          <w:rFonts w:ascii="Bookman Old Style" w:hAnsi="Bookman Old Style" w:cs="Arial"/>
          <w:color w:val="222222"/>
          <w:sz w:val="24"/>
          <w:szCs w:val="24"/>
          <w:shd w:val="clear" w:color="auto" w:fill="FFFFFF"/>
        </w:rPr>
      </w:pPr>
    </w:p>
    <w:p w14:paraId="05A22436" w14:textId="441524DA" w:rsidR="004A1456" w:rsidRDefault="004A1456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7A33A58B" w14:textId="2A62CA58" w:rsidR="004948E8" w:rsidRDefault="004948E8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2AF96DC2" w14:textId="3DF47282" w:rsidR="004948E8" w:rsidRDefault="004948E8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65D9C68E" w14:textId="6EA333EA" w:rsidR="004948E8" w:rsidRDefault="004948E8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6C58E31E" w14:textId="77777777" w:rsidR="004948E8" w:rsidRPr="00F741F0" w:rsidRDefault="004948E8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741F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</w:t>
      </w:r>
      <w:r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t>8</w:t>
      </w:r>
    </w:p>
    <w:p w14:paraId="290DEACA" w14:textId="65CE906D" w:rsidR="004948E8" w:rsidRPr="00F741F0" w:rsidRDefault="004948E8" w:rsidP="004948E8">
      <w:pPr>
        <w:jc w:val="center"/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</w:pPr>
      <w:r w:rsidRPr="00F741F0"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 xml:space="preserve">Aim: </w:t>
      </w:r>
      <w:r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>Blinking of LED</w:t>
      </w:r>
    </w:p>
    <w:p w14:paraId="2D2E82B3" w14:textId="77777777" w:rsidR="004948E8" w:rsidRDefault="004948E8" w:rsidP="004948E8">
      <w:pPr>
        <w:rPr>
          <w:rFonts w:ascii="Bookman Old Style" w:hAnsi="Bookman Old Style"/>
          <w:sz w:val="24"/>
          <w:szCs w:val="24"/>
        </w:rPr>
      </w:pPr>
    </w:p>
    <w:p w14:paraId="2BEC95BF" w14:textId="41030DA0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>#include&lt;lpc214x.h&gt;</w:t>
      </w:r>
    </w:p>
    <w:p w14:paraId="2E397909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>void delay();</w:t>
      </w:r>
    </w:p>
    <w:p w14:paraId="6DE50E08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>void main()</w:t>
      </w:r>
    </w:p>
    <w:p w14:paraId="075838DA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>{</w:t>
      </w:r>
    </w:p>
    <w:p w14:paraId="5E89C50E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IO0DIR |=0XfffffFFF;              //Port 0 is now acting as a output pin</w:t>
      </w:r>
    </w:p>
    <w:p w14:paraId="66599D5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while(1) {</w:t>
      </w:r>
    </w:p>
    <w:p w14:paraId="16F560EE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    IOSET0 |=0XfffffFFF;      //Port 0's all pins are high now (LED is glowing)</w:t>
      </w:r>
    </w:p>
    <w:p w14:paraId="5E9453E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    delay();</w:t>
      </w:r>
    </w:p>
    <w:p w14:paraId="7B632BF7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    IOCLR0 |=0XFFFfffff;      //Port 0's all pins are low now (LED is OFF)</w:t>
      </w:r>
    </w:p>
    <w:p w14:paraId="269A9047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    delay();</w:t>
      </w:r>
    </w:p>
    <w:p w14:paraId="129DBCDA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    }   </w:t>
      </w:r>
    </w:p>
    <w:p w14:paraId="4862AE7E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</w:rPr>
        <w:t xml:space="preserve">}       </w:t>
      </w:r>
    </w:p>
    <w:p w14:paraId="0CCCF390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 xml:space="preserve">        </w:t>
      </w:r>
    </w:p>
    <w:p w14:paraId="2DA8A259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>void delay()</w:t>
      </w:r>
    </w:p>
    <w:p w14:paraId="3968EB4D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>{</w:t>
      </w:r>
    </w:p>
    <w:p w14:paraId="0917C0F1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 xml:space="preserve">    unsigned int i;</w:t>
      </w:r>
    </w:p>
    <w:p w14:paraId="6F519A77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 xml:space="preserve">    for(i=0;i&lt;30000;i++);</w:t>
      </w:r>
    </w:p>
    <w:p w14:paraId="289FBAEC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  <w:u w:val="single"/>
        </w:rPr>
      </w:pPr>
      <w:r w:rsidRPr="004948E8">
        <w:rPr>
          <w:rFonts w:ascii="Bookman Old Style" w:hAnsi="Bookman Old Style"/>
          <w:sz w:val="24"/>
          <w:szCs w:val="24"/>
          <w:u w:val="single"/>
        </w:rPr>
        <w:t>}</w:t>
      </w:r>
    </w:p>
    <w:p w14:paraId="61635C23" w14:textId="77777777" w:rsidR="004948E8" w:rsidRDefault="004948E8" w:rsidP="004948E8">
      <w:pPr>
        <w:rPr>
          <w:rFonts w:ascii="Bookman Old Style" w:hAnsi="Bookman Old Style"/>
          <w:b/>
          <w:bCs/>
          <w:color w:val="FF0000"/>
          <w:sz w:val="24"/>
          <w:szCs w:val="24"/>
          <w:lang w:val="en-US"/>
        </w:rPr>
      </w:pPr>
    </w:p>
    <w:p w14:paraId="3F575984" w14:textId="77777777" w:rsidR="00BA1E55" w:rsidRDefault="00BA1E55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6E384FC7" w14:textId="77777777" w:rsidR="00BA1E55" w:rsidRDefault="00BA1E55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E7AD7E3" w14:textId="77777777" w:rsidR="00BA1E55" w:rsidRDefault="00BA1E55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3B6E7DE0" w14:textId="77777777" w:rsidR="00BA1E55" w:rsidRDefault="00BA1E55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5A4AFCC7" w14:textId="77777777" w:rsidR="00BA1E55" w:rsidRDefault="00BA1E55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</w:p>
    <w:p w14:paraId="0DBAD7FA" w14:textId="18DFBC64" w:rsidR="004948E8" w:rsidRPr="00F741F0" w:rsidRDefault="004948E8" w:rsidP="004948E8">
      <w:pPr>
        <w:jc w:val="center"/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</w:pPr>
      <w:r w:rsidRPr="00F741F0"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lastRenderedPageBreak/>
        <w:t>Experiment-</w:t>
      </w:r>
      <w:r>
        <w:rPr>
          <w:rFonts w:ascii="Bookman Old Style" w:hAnsi="Bookman Old Style"/>
          <w:b/>
          <w:bCs/>
          <w:color w:val="FF0000"/>
          <w:sz w:val="36"/>
          <w:szCs w:val="36"/>
          <w:u w:val="single"/>
        </w:rPr>
        <w:t>9</w:t>
      </w:r>
    </w:p>
    <w:p w14:paraId="53FC53E8" w14:textId="77777777" w:rsidR="004948E8" w:rsidRPr="00F741F0" w:rsidRDefault="004948E8" w:rsidP="004948E8">
      <w:pPr>
        <w:jc w:val="center"/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</w:pPr>
      <w:r w:rsidRPr="00F741F0"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 xml:space="preserve">Aim: </w:t>
      </w:r>
      <w:r>
        <w:rPr>
          <w:rFonts w:ascii="Bookman Old Style" w:hAnsi="Bookman Old Style" w:cs="Times New Roman"/>
          <w:b/>
          <w:bCs/>
          <w:color w:val="FF0000"/>
          <w:sz w:val="32"/>
          <w:szCs w:val="32"/>
          <w:u w:val="single"/>
        </w:rPr>
        <w:t>Generation of delay using Times</w:t>
      </w:r>
    </w:p>
    <w:p w14:paraId="36FA72EB" w14:textId="67518F48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#include&lt;lpc214x.h&gt;</w:t>
      </w:r>
    </w:p>
    <w:p w14:paraId="41177537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void delay(unsigned int z); </w:t>
      </w:r>
    </w:p>
    <w:p w14:paraId="3BF8A2A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void pll();</w:t>
      </w:r>
    </w:p>
    <w:p w14:paraId="4C841105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int main(void)</w:t>
      </w:r>
    </w:p>
    <w:p w14:paraId="018DC370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{</w:t>
      </w:r>
    </w:p>
    <w:p w14:paraId="368F524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IO0DIR=0xffffffff;</w:t>
      </w:r>
    </w:p>
    <w:p w14:paraId="3353C57C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(); //Fosc=12Mhz,CCLK=60Mhz,PCLK=60MHz</w:t>
      </w:r>
    </w:p>
    <w:p w14:paraId="2FCBEFA1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while(1) {</w:t>
      </w:r>
    </w:p>
    <w:p w14:paraId="3DB4B53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IO0SET=0xffffffff;</w:t>
      </w:r>
    </w:p>
    <w:p w14:paraId="58984AD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delay(1000); //1sec delay</w:t>
      </w:r>
    </w:p>
    <w:p w14:paraId="657B9708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IO0CLR=0xffffffff;</w:t>
      </w:r>
    </w:p>
    <w:p w14:paraId="515DFCF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delay(1000); //1sec delay</w:t>
      </w:r>
    </w:p>
    <w:p w14:paraId="1DBDD776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}</w:t>
      </w:r>
    </w:p>
    <w:p w14:paraId="16FF93E6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}</w:t>
      </w:r>
    </w:p>
    <w:p w14:paraId="59659CED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void pll() //Fosc=12Mhz,CCLK=60Mhz,PCLK=60MHz</w:t>
      </w:r>
    </w:p>
    <w:p w14:paraId="2A42279C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{</w:t>
      </w:r>
    </w:p>
    <w:p w14:paraId="46F65AA5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CON=0x01;</w:t>
      </w:r>
    </w:p>
    <w:p w14:paraId="7400570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CFG=0x24;</w:t>
      </w:r>
    </w:p>
    <w:p w14:paraId="4C16FD95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FEED=0xaa;</w:t>
      </w:r>
    </w:p>
    <w:p w14:paraId="290B21C2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FEED=0x55;</w:t>
      </w:r>
    </w:p>
    <w:p w14:paraId="2B1AE725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while(!(PLL0STAT&amp;(1&lt;&lt;10)));</w:t>
      </w:r>
    </w:p>
    <w:p w14:paraId="42223DD9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CON=0x03;</w:t>
      </w:r>
    </w:p>
    <w:p w14:paraId="36AB8BA5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FEED=0xaa;</w:t>
      </w:r>
    </w:p>
    <w:p w14:paraId="6E18FC4D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PLL0FEED=0x55;</w:t>
      </w:r>
    </w:p>
    <w:p w14:paraId="4F93FB20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VPBDIV=0x01;</w:t>
      </w:r>
    </w:p>
    <w:p w14:paraId="7B15DCDA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}</w:t>
      </w:r>
    </w:p>
    <w:p w14:paraId="0DA852DB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void delay(unsigned int z)</w:t>
      </w:r>
    </w:p>
    <w:p w14:paraId="0D7F4DC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lastRenderedPageBreak/>
        <w:t>{</w:t>
      </w:r>
    </w:p>
    <w:p w14:paraId="67D70023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T0CTCR=0x0; </w:t>
      </w:r>
      <w:r w:rsidRPr="004948E8">
        <w:rPr>
          <w:rFonts w:ascii="Bookman Old Style" w:hAnsi="Bookman Old Style"/>
          <w:sz w:val="24"/>
          <w:szCs w:val="24"/>
          <w:lang w:val="en-US"/>
        </w:rPr>
        <w:tab/>
      </w:r>
      <w:r w:rsidRPr="004948E8">
        <w:rPr>
          <w:rFonts w:ascii="Bookman Old Style" w:hAnsi="Bookman Old Style"/>
          <w:sz w:val="24"/>
          <w:szCs w:val="24"/>
          <w:lang w:val="en-US"/>
        </w:rPr>
        <w:tab/>
        <w:t>//Select Timer Mode</w:t>
      </w:r>
    </w:p>
    <w:p w14:paraId="3E2D37CD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T0TCR=0x00; </w:t>
      </w:r>
      <w:r w:rsidRPr="004948E8">
        <w:rPr>
          <w:rFonts w:ascii="Bookman Old Style" w:hAnsi="Bookman Old Style"/>
          <w:sz w:val="24"/>
          <w:szCs w:val="24"/>
          <w:lang w:val="en-US"/>
        </w:rPr>
        <w:tab/>
      </w:r>
      <w:r w:rsidRPr="004948E8">
        <w:rPr>
          <w:rFonts w:ascii="Bookman Old Style" w:hAnsi="Bookman Old Style"/>
          <w:sz w:val="24"/>
          <w:szCs w:val="24"/>
          <w:lang w:val="en-US"/>
        </w:rPr>
        <w:tab/>
        <w:t>//Timer off</w:t>
      </w:r>
    </w:p>
    <w:p w14:paraId="67C27B5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T0PR=59999;</w:t>
      </w:r>
      <w:r w:rsidRPr="004948E8">
        <w:rPr>
          <w:rFonts w:ascii="Bookman Old Style" w:hAnsi="Bookman Old Style"/>
          <w:sz w:val="24"/>
          <w:szCs w:val="24"/>
          <w:lang w:val="en-US"/>
        </w:rPr>
        <w:tab/>
      </w:r>
      <w:r w:rsidRPr="004948E8">
        <w:rPr>
          <w:rFonts w:ascii="Bookman Old Style" w:hAnsi="Bookman Old Style"/>
          <w:sz w:val="24"/>
          <w:szCs w:val="24"/>
          <w:lang w:val="en-US"/>
        </w:rPr>
        <w:tab/>
        <w:t xml:space="preserve"> //Prescaler value for 1ms</w:t>
      </w:r>
    </w:p>
    <w:p w14:paraId="2B0226C6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T0TCR=0x02; </w:t>
      </w:r>
      <w:r w:rsidRPr="004948E8">
        <w:rPr>
          <w:rFonts w:ascii="Bookman Old Style" w:hAnsi="Bookman Old Style"/>
          <w:sz w:val="24"/>
          <w:szCs w:val="24"/>
          <w:lang w:val="en-US"/>
        </w:rPr>
        <w:tab/>
      </w:r>
      <w:r w:rsidRPr="004948E8">
        <w:rPr>
          <w:rFonts w:ascii="Bookman Old Style" w:hAnsi="Bookman Old Style"/>
          <w:sz w:val="24"/>
          <w:szCs w:val="24"/>
          <w:lang w:val="en-US"/>
        </w:rPr>
        <w:tab/>
        <w:t>//Timer reset</w:t>
      </w:r>
    </w:p>
    <w:p w14:paraId="0C964AEE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T0TCR=0x01; </w:t>
      </w:r>
      <w:r w:rsidRPr="004948E8">
        <w:rPr>
          <w:rFonts w:ascii="Bookman Old Style" w:hAnsi="Bookman Old Style"/>
          <w:sz w:val="24"/>
          <w:szCs w:val="24"/>
          <w:lang w:val="en-US"/>
        </w:rPr>
        <w:tab/>
      </w:r>
      <w:r w:rsidRPr="004948E8">
        <w:rPr>
          <w:rFonts w:ascii="Bookman Old Style" w:hAnsi="Bookman Old Style"/>
          <w:sz w:val="24"/>
          <w:szCs w:val="24"/>
          <w:lang w:val="en-US"/>
        </w:rPr>
        <w:tab/>
        <w:t>//Timer ON</w:t>
      </w:r>
    </w:p>
    <w:p w14:paraId="7CC54D7F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 xml:space="preserve">while(T0TC&lt;z); </w:t>
      </w:r>
    </w:p>
    <w:p w14:paraId="383AF474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T0TCR=0x00; //Timer OFF</w:t>
      </w:r>
    </w:p>
    <w:p w14:paraId="48C0CE99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T0TC=0; //Clear the TC value. This is Optional.</w:t>
      </w:r>
    </w:p>
    <w:p w14:paraId="27C28FDC" w14:textId="77777777" w:rsidR="004948E8" w:rsidRPr="004948E8" w:rsidRDefault="004948E8" w:rsidP="004948E8">
      <w:pPr>
        <w:rPr>
          <w:rFonts w:ascii="Bookman Old Style" w:hAnsi="Bookman Old Style"/>
          <w:sz w:val="24"/>
          <w:szCs w:val="24"/>
        </w:rPr>
      </w:pPr>
      <w:r w:rsidRPr="004948E8">
        <w:rPr>
          <w:rFonts w:ascii="Bookman Old Style" w:hAnsi="Bookman Old Style"/>
          <w:sz w:val="24"/>
          <w:szCs w:val="24"/>
          <w:lang w:val="en-US"/>
        </w:rPr>
        <w:t>}</w:t>
      </w:r>
    </w:p>
    <w:p w14:paraId="060B7B4B" w14:textId="0185934A" w:rsidR="004948E8" w:rsidRDefault="004948E8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p w14:paraId="7C702358" w14:textId="77777777" w:rsidR="004948E8" w:rsidRPr="00F741F0" w:rsidRDefault="004948E8">
      <w:pPr>
        <w:rPr>
          <w:rFonts w:ascii="Bookman Old Style" w:hAnsi="Bookman Old Style"/>
          <w:b/>
          <w:bCs/>
          <w:color w:val="FF0000"/>
          <w:sz w:val="24"/>
          <w:szCs w:val="24"/>
        </w:rPr>
      </w:pPr>
    </w:p>
    <w:sectPr w:rsidR="004948E8" w:rsidRPr="00F741F0" w:rsidSect="00B971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16525"/>
    <w:multiLevelType w:val="hybridMultilevel"/>
    <w:tmpl w:val="FAF2D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1974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NLAwMTYyMzC3MDBW0lEKTi0uzszPAykwNK4FAG75v+MtAAAA"/>
  </w:docVars>
  <w:rsids>
    <w:rsidRoot w:val="00F912BC"/>
    <w:rsid w:val="00024A77"/>
    <w:rsid w:val="00041957"/>
    <w:rsid w:val="000568C9"/>
    <w:rsid w:val="001174DD"/>
    <w:rsid w:val="0013490E"/>
    <w:rsid w:val="0015600C"/>
    <w:rsid w:val="001823F4"/>
    <w:rsid w:val="00300E70"/>
    <w:rsid w:val="0039411A"/>
    <w:rsid w:val="00462056"/>
    <w:rsid w:val="0048340F"/>
    <w:rsid w:val="00484515"/>
    <w:rsid w:val="00485193"/>
    <w:rsid w:val="004948E8"/>
    <w:rsid w:val="004A1456"/>
    <w:rsid w:val="004A41F9"/>
    <w:rsid w:val="00526DCA"/>
    <w:rsid w:val="0053022D"/>
    <w:rsid w:val="005F0EA4"/>
    <w:rsid w:val="00697ECF"/>
    <w:rsid w:val="007A32A1"/>
    <w:rsid w:val="007C1236"/>
    <w:rsid w:val="007E471D"/>
    <w:rsid w:val="00832FAB"/>
    <w:rsid w:val="00864CAB"/>
    <w:rsid w:val="008B5FE8"/>
    <w:rsid w:val="00981FD3"/>
    <w:rsid w:val="009D0691"/>
    <w:rsid w:val="009F4105"/>
    <w:rsid w:val="00A47151"/>
    <w:rsid w:val="00B116CD"/>
    <w:rsid w:val="00B11923"/>
    <w:rsid w:val="00B971F3"/>
    <w:rsid w:val="00BA1E55"/>
    <w:rsid w:val="00BD4376"/>
    <w:rsid w:val="00C45902"/>
    <w:rsid w:val="00D3284B"/>
    <w:rsid w:val="00D933C4"/>
    <w:rsid w:val="00DC12B5"/>
    <w:rsid w:val="00DC2841"/>
    <w:rsid w:val="00E871B0"/>
    <w:rsid w:val="00F03549"/>
    <w:rsid w:val="00F4591E"/>
    <w:rsid w:val="00F46901"/>
    <w:rsid w:val="00F741F0"/>
    <w:rsid w:val="00F912BC"/>
    <w:rsid w:val="00FB1D10"/>
    <w:rsid w:val="00FC79AA"/>
    <w:rsid w:val="00FD54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74F56"/>
  <w15:docId w15:val="{6C06A84E-8048-4099-8464-1912F3C41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tab-span">
    <w:name w:val="apple-tab-span"/>
    <w:basedOn w:val="DefaultParagraphFont"/>
    <w:rsid w:val="004A1456"/>
  </w:style>
  <w:style w:type="paragraph" w:styleId="NoSpacing">
    <w:name w:val="No Spacing"/>
    <w:uiPriority w:val="1"/>
    <w:qFormat/>
    <w:rsid w:val="007C1236"/>
    <w:pPr>
      <w:spacing w:after="0" w:line="240" w:lineRule="auto"/>
    </w:pPr>
    <w:rPr>
      <w:rFonts w:eastAsiaTheme="minorEastAsia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59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591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de-keyword">
    <w:name w:val="code-keyword"/>
    <w:basedOn w:val="DefaultParagraphFont"/>
    <w:rsid w:val="00F4591E"/>
  </w:style>
  <w:style w:type="character" w:customStyle="1" w:styleId="code-digit">
    <w:name w:val="code-digit"/>
    <w:basedOn w:val="DefaultParagraphFont"/>
    <w:rsid w:val="00F4591E"/>
  </w:style>
  <w:style w:type="paragraph" w:styleId="ListParagraph">
    <w:name w:val="List Paragraph"/>
    <w:basedOn w:val="Normal"/>
    <w:uiPriority w:val="34"/>
    <w:qFormat/>
    <w:rsid w:val="00D933C4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7</Pages>
  <Words>1717</Words>
  <Characters>978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ya Dasu Mathe</dc:creator>
  <cp:keywords/>
  <dc:description/>
  <cp:lastModifiedBy>919866420248</cp:lastModifiedBy>
  <cp:revision>43</cp:revision>
  <dcterms:created xsi:type="dcterms:W3CDTF">2022-08-09T03:53:00Z</dcterms:created>
  <dcterms:modified xsi:type="dcterms:W3CDTF">2023-07-03T10:07:00Z</dcterms:modified>
</cp:coreProperties>
</file>